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D2A263" w14:textId="77777777" w:rsidR="00DE3F9A" w:rsidRPr="00102D5B" w:rsidRDefault="00DE3F9A" w:rsidP="00530AA3">
      <w:pPr>
        <w:spacing w:after="0" w:line="240" w:lineRule="auto"/>
        <w:rPr>
          <w:b/>
          <w:sz w:val="22"/>
          <w:szCs w:val="28"/>
        </w:rPr>
      </w:pPr>
    </w:p>
    <w:p w14:paraId="1EAC62C5" w14:textId="77777777" w:rsidR="00DE3F9A" w:rsidRPr="00102D5B" w:rsidRDefault="00DE3F9A" w:rsidP="00DE3F9A">
      <w:pPr>
        <w:spacing w:after="0" w:line="240" w:lineRule="auto"/>
        <w:jc w:val="center"/>
        <w:rPr>
          <w:b/>
          <w:sz w:val="22"/>
          <w:szCs w:val="28"/>
        </w:rPr>
      </w:pPr>
      <w:r w:rsidRPr="00102D5B">
        <w:rPr>
          <w:b/>
          <w:sz w:val="22"/>
          <w:szCs w:val="28"/>
        </w:rPr>
        <w:t>T.C. Erzurum Teknik Üniversitesi</w:t>
      </w:r>
    </w:p>
    <w:p w14:paraId="5655D8E3" w14:textId="77777777" w:rsidR="00DE3F9A" w:rsidRPr="00102D5B" w:rsidRDefault="00DE3F9A" w:rsidP="00DE3F9A">
      <w:pPr>
        <w:spacing w:after="0" w:line="240" w:lineRule="auto"/>
        <w:jc w:val="center"/>
        <w:rPr>
          <w:b/>
          <w:sz w:val="22"/>
          <w:szCs w:val="28"/>
        </w:rPr>
      </w:pPr>
      <w:r w:rsidRPr="00102D5B">
        <w:rPr>
          <w:b/>
          <w:sz w:val="22"/>
          <w:szCs w:val="28"/>
        </w:rPr>
        <w:t>Edebiyat Fakültesi</w:t>
      </w:r>
    </w:p>
    <w:p w14:paraId="366E5495" w14:textId="77777777" w:rsidR="00DE3F9A" w:rsidRPr="00102D5B" w:rsidRDefault="00DE3F9A" w:rsidP="00DE3F9A">
      <w:pPr>
        <w:spacing w:after="0" w:line="240" w:lineRule="auto"/>
        <w:jc w:val="center"/>
        <w:rPr>
          <w:b/>
          <w:sz w:val="22"/>
          <w:szCs w:val="28"/>
        </w:rPr>
      </w:pPr>
      <w:r w:rsidRPr="00102D5B">
        <w:rPr>
          <w:b/>
          <w:sz w:val="22"/>
          <w:szCs w:val="28"/>
        </w:rPr>
        <w:t>İngiliz Dili ve Edebiyatı Bölümü</w:t>
      </w:r>
    </w:p>
    <w:p w14:paraId="41AFA2FC" w14:textId="77777777" w:rsidR="00DE3F9A" w:rsidRPr="00102D5B" w:rsidRDefault="00DE3F9A" w:rsidP="00DE3F9A">
      <w:pPr>
        <w:spacing w:after="0" w:line="240" w:lineRule="auto"/>
        <w:jc w:val="center"/>
        <w:rPr>
          <w:b/>
          <w:sz w:val="22"/>
          <w:szCs w:val="28"/>
        </w:rPr>
      </w:pPr>
      <w:r w:rsidRPr="00102D5B">
        <w:rPr>
          <w:b/>
          <w:sz w:val="22"/>
          <w:szCs w:val="28"/>
        </w:rPr>
        <w:t>202</w:t>
      </w:r>
      <w:r>
        <w:rPr>
          <w:b/>
          <w:sz w:val="22"/>
          <w:szCs w:val="28"/>
        </w:rPr>
        <w:t>3</w:t>
      </w:r>
      <w:r w:rsidRPr="00102D5B">
        <w:rPr>
          <w:b/>
          <w:sz w:val="22"/>
          <w:szCs w:val="28"/>
        </w:rPr>
        <w:t>-2</w:t>
      </w:r>
      <w:r>
        <w:rPr>
          <w:b/>
          <w:sz w:val="22"/>
          <w:szCs w:val="28"/>
        </w:rPr>
        <w:t>4</w:t>
      </w:r>
      <w:r w:rsidRPr="00102D5B">
        <w:rPr>
          <w:b/>
          <w:sz w:val="22"/>
          <w:szCs w:val="28"/>
        </w:rPr>
        <w:t xml:space="preserve"> </w:t>
      </w:r>
      <w:r>
        <w:rPr>
          <w:b/>
          <w:sz w:val="22"/>
          <w:szCs w:val="28"/>
        </w:rPr>
        <w:t>Güz</w:t>
      </w:r>
      <w:r w:rsidRPr="00102D5B">
        <w:rPr>
          <w:b/>
          <w:sz w:val="22"/>
          <w:szCs w:val="28"/>
        </w:rPr>
        <w:t xml:space="preserve"> Yarıyılı </w:t>
      </w:r>
      <w:r>
        <w:rPr>
          <w:b/>
          <w:sz w:val="22"/>
          <w:szCs w:val="28"/>
        </w:rPr>
        <w:t>Vize</w:t>
      </w:r>
      <w:r w:rsidRPr="00102D5B">
        <w:rPr>
          <w:b/>
          <w:sz w:val="22"/>
          <w:szCs w:val="28"/>
        </w:rPr>
        <w:t xml:space="preserve"> Sınav Programı</w:t>
      </w:r>
    </w:p>
    <w:p w14:paraId="0A0C62A2" w14:textId="77777777" w:rsidR="00DE3F9A" w:rsidRPr="006E1C7D" w:rsidRDefault="00DE3F9A" w:rsidP="00DE3F9A">
      <w:pPr>
        <w:spacing w:after="0" w:line="240" w:lineRule="auto"/>
        <w:jc w:val="center"/>
        <w:rPr>
          <w:b/>
          <w:szCs w:val="28"/>
        </w:rPr>
      </w:pPr>
    </w:p>
    <w:tbl>
      <w:tblPr>
        <w:tblStyle w:val="PlainTable1"/>
        <w:tblW w:w="74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682"/>
        <w:gridCol w:w="1341"/>
        <w:gridCol w:w="1300"/>
        <w:gridCol w:w="1124"/>
      </w:tblGrid>
      <w:tr w:rsidR="00530AA3" w14:paraId="1D6ECCE5" w14:textId="77777777" w:rsidTr="00530AA3">
        <w:trPr>
          <w:gridBefore w:val="2"/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Before w:w="5023" w:type="dxa"/>
          <w:wAfter w:w="1124" w:type="dxa"/>
          <w:trHeight w:val="345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00" w:type="dxa"/>
            <w:shd w:val="clear" w:color="auto" w:fill="B4C6E7" w:themeFill="accent1" w:themeFillTint="66"/>
          </w:tcPr>
          <w:p w14:paraId="1830A676" w14:textId="7820CD58" w:rsidR="00530AA3" w:rsidRDefault="00530AA3" w:rsidP="00451ACB">
            <w:pPr>
              <w:jc w:val="center"/>
              <w:rPr>
                <w:sz w:val="22"/>
              </w:rPr>
            </w:pPr>
            <w:r>
              <w:rPr>
                <w:b/>
              </w:rPr>
              <w:t xml:space="preserve">Formasyon Dersleri </w:t>
            </w:r>
          </w:p>
        </w:tc>
      </w:tr>
      <w:tr w:rsidR="00530AA3" w14:paraId="6683BBAF" w14:textId="77777777" w:rsidTr="00530AA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1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B7205E" w14:textId="77777777" w:rsidR="00530AA3" w:rsidRPr="00102D5B" w:rsidRDefault="00530AA3" w:rsidP="00451ACB">
            <w:pPr>
              <w:jc w:val="center"/>
              <w:rPr>
                <w:sz w:val="20"/>
              </w:rPr>
            </w:pPr>
            <w:r w:rsidRPr="00102D5B">
              <w:rPr>
                <w:sz w:val="20"/>
              </w:rPr>
              <w:t>Ders Adı</w:t>
            </w:r>
          </w:p>
        </w:tc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619250" w14:textId="77777777" w:rsidR="00530AA3" w:rsidRPr="00102D5B" w:rsidRDefault="00530AA3" w:rsidP="00451A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102D5B">
              <w:rPr>
                <w:b/>
                <w:sz w:val="20"/>
              </w:rPr>
              <w:t>Sınav Tarihi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36CA93" w14:textId="77777777" w:rsidR="00530AA3" w:rsidRPr="00102D5B" w:rsidRDefault="00530AA3" w:rsidP="00451A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102D5B">
              <w:rPr>
                <w:b/>
                <w:sz w:val="20"/>
              </w:rPr>
              <w:t>Sınav Saati</w:t>
            </w:r>
          </w:p>
        </w:tc>
        <w:tc>
          <w:tcPr>
            <w:tcW w:w="1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063622" w14:textId="77777777" w:rsidR="00530AA3" w:rsidRPr="00102D5B" w:rsidRDefault="00530AA3" w:rsidP="00451A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102D5B">
              <w:rPr>
                <w:b/>
                <w:sz w:val="20"/>
              </w:rPr>
              <w:t>Sınıf</w:t>
            </w:r>
          </w:p>
        </w:tc>
      </w:tr>
      <w:tr w:rsidR="00530AA3" w14:paraId="77A76B5D" w14:textId="77777777" w:rsidTr="00530AA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64A8E2" w14:textId="5BB5B2C1" w:rsidR="00530AA3" w:rsidRPr="00DE3F9A" w:rsidRDefault="00530AA3" w:rsidP="00451ACB">
            <w:pPr>
              <w:rPr>
                <w:b w:val="0"/>
                <w:bCs w:val="0"/>
                <w:color w:val="000000"/>
                <w:sz w:val="20"/>
              </w:rPr>
            </w:pPr>
            <w:r w:rsidRPr="00DE3F9A">
              <w:rPr>
                <w:b w:val="0"/>
                <w:sz w:val="20"/>
              </w:rPr>
              <w:t>Rehberlik ve Özel Eğitim</w:t>
            </w:r>
          </w:p>
        </w:tc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FC291" w14:textId="187F7437" w:rsidR="00530AA3" w:rsidRPr="00DE3F9A" w:rsidRDefault="00530AA3" w:rsidP="00451A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DE3F9A">
              <w:rPr>
                <w:sz w:val="20"/>
              </w:rPr>
              <w:t>18.11.2023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C7EDB3" w14:textId="4E8D2490" w:rsidR="00530AA3" w:rsidRPr="00DE3F9A" w:rsidRDefault="00530AA3" w:rsidP="00451A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DE3F9A">
              <w:rPr>
                <w:sz w:val="20"/>
              </w:rPr>
              <w:t>10:00</w:t>
            </w:r>
          </w:p>
        </w:tc>
        <w:tc>
          <w:tcPr>
            <w:tcW w:w="1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F6A845" w14:textId="59269C0E" w:rsidR="00530AA3" w:rsidRPr="00B43EFC" w:rsidRDefault="00530AA3" w:rsidP="00451A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sz w:val="20"/>
              </w:rPr>
            </w:pPr>
            <w:r w:rsidRPr="00B43EFC">
              <w:rPr>
                <w:color w:val="FF0000"/>
                <w:sz w:val="20"/>
              </w:rPr>
              <w:t xml:space="preserve">Online </w:t>
            </w:r>
          </w:p>
        </w:tc>
      </w:tr>
      <w:tr w:rsidR="00530AA3" w14:paraId="522EDCDF" w14:textId="77777777" w:rsidTr="00530AA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19C01" w14:textId="05D99C61" w:rsidR="00530AA3" w:rsidRPr="00DE3F9A" w:rsidRDefault="00530AA3" w:rsidP="00451ACB">
            <w:pPr>
              <w:jc w:val="left"/>
              <w:rPr>
                <w:b w:val="0"/>
                <w:bCs w:val="0"/>
                <w:color w:val="000000"/>
                <w:sz w:val="20"/>
              </w:rPr>
            </w:pPr>
            <w:r w:rsidRPr="00DE3F9A">
              <w:rPr>
                <w:b w:val="0"/>
                <w:sz w:val="20"/>
              </w:rPr>
              <w:t>Özel Öğretim Yöntemleri</w:t>
            </w:r>
          </w:p>
        </w:tc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CAA336" w14:textId="52B91D53" w:rsidR="00530AA3" w:rsidRPr="00DE3F9A" w:rsidRDefault="00530AA3" w:rsidP="00451A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DE3F9A">
              <w:rPr>
                <w:sz w:val="20"/>
              </w:rPr>
              <w:t>18.11.2023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E42814" w14:textId="729FB859" w:rsidR="00530AA3" w:rsidRPr="00102D5B" w:rsidRDefault="00530AA3" w:rsidP="00451A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3:00</w:t>
            </w:r>
          </w:p>
        </w:tc>
        <w:tc>
          <w:tcPr>
            <w:tcW w:w="1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282D3" w14:textId="4D5DC90F" w:rsidR="00530AA3" w:rsidRPr="00B43EFC" w:rsidRDefault="00530AA3" w:rsidP="00451A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sz w:val="20"/>
              </w:rPr>
            </w:pPr>
            <w:r w:rsidRPr="00B43EFC">
              <w:rPr>
                <w:color w:val="FF0000"/>
                <w:sz w:val="20"/>
              </w:rPr>
              <w:t>Online</w:t>
            </w:r>
          </w:p>
        </w:tc>
      </w:tr>
      <w:tr w:rsidR="00530AA3" w14:paraId="1A8CDDE9" w14:textId="77777777" w:rsidTr="00530AA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DE1365" w14:textId="385BE281" w:rsidR="00530AA3" w:rsidRPr="00DE3F9A" w:rsidRDefault="00530AA3" w:rsidP="00451ACB">
            <w:pPr>
              <w:jc w:val="left"/>
              <w:rPr>
                <w:b w:val="0"/>
                <w:sz w:val="20"/>
              </w:rPr>
            </w:pPr>
            <w:r w:rsidRPr="00DE3F9A">
              <w:rPr>
                <w:b w:val="0"/>
                <w:sz w:val="20"/>
              </w:rPr>
              <w:t>Eğitimde Ölçme ve Değerlendirme</w:t>
            </w:r>
          </w:p>
        </w:tc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AF405" w14:textId="55D7AED5" w:rsidR="00530AA3" w:rsidRPr="00DE3F9A" w:rsidRDefault="00530AA3" w:rsidP="00451A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DE3F9A">
              <w:rPr>
                <w:sz w:val="20"/>
              </w:rPr>
              <w:t>19.11.2023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00DA1" w14:textId="2B776600" w:rsidR="00530AA3" w:rsidRPr="00DE3F9A" w:rsidRDefault="00530AA3" w:rsidP="00451A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DE3F9A">
              <w:rPr>
                <w:sz w:val="20"/>
              </w:rPr>
              <w:t>16:00</w:t>
            </w:r>
          </w:p>
        </w:tc>
        <w:tc>
          <w:tcPr>
            <w:tcW w:w="1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679A9A" w14:textId="3055E3CE" w:rsidR="00530AA3" w:rsidRPr="00B43EFC" w:rsidRDefault="00530AA3" w:rsidP="00451A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sz w:val="20"/>
              </w:rPr>
            </w:pPr>
            <w:r w:rsidRPr="00B43EFC">
              <w:rPr>
                <w:color w:val="FF0000"/>
                <w:sz w:val="20"/>
              </w:rPr>
              <w:t xml:space="preserve">Online </w:t>
            </w:r>
          </w:p>
        </w:tc>
      </w:tr>
      <w:tr w:rsidR="00530AA3" w14:paraId="0DF49BF6" w14:textId="77777777" w:rsidTr="00530AA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B75F4" w14:textId="460B5E0E" w:rsidR="00530AA3" w:rsidRPr="00DE3F9A" w:rsidRDefault="00530AA3" w:rsidP="00451ACB">
            <w:pPr>
              <w:jc w:val="left"/>
              <w:rPr>
                <w:b w:val="0"/>
                <w:sz w:val="20"/>
              </w:rPr>
            </w:pPr>
            <w:r w:rsidRPr="00DE3F9A">
              <w:rPr>
                <w:b w:val="0"/>
                <w:sz w:val="20"/>
              </w:rPr>
              <w:t>Öğretim Teknolojileri</w:t>
            </w:r>
          </w:p>
        </w:tc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98CFD5" w14:textId="7645840C" w:rsidR="00530AA3" w:rsidRPr="00DE3F9A" w:rsidRDefault="00530AA3" w:rsidP="00451A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DE3F9A">
              <w:rPr>
                <w:sz w:val="20"/>
              </w:rPr>
              <w:t>19.11.2023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9EF14" w14:textId="0F5D4716" w:rsidR="00530AA3" w:rsidRPr="00DE3F9A" w:rsidRDefault="00530AA3" w:rsidP="00451A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DE3F9A">
              <w:rPr>
                <w:sz w:val="20"/>
              </w:rPr>
              <w:t>19:00</w:t>
            </w:r>
          </w:p>
        </w:tc>
        <w:tc>
          <w:tcPr>
            <w:tcW w:w="1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59DCC" w14:textId="32E6C38A" w:rsidR="00530AA3" w:rsidRPr="00B43EFC" w:rsidRDefault="00530AA3" w:rsidP="00451A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sz w:val="20"/>
              </w:rPr>
            </w:pPr>
            <w:r w:rsidRPr="00B43EFC">
              <w:rPr>
                <w:color w:val="FF0000"/>
                <w:sz w:val="20"/>
              </w:rPr>
              <w:t xml:space="preserve">Online </w:t>
            </w:r>
          </w:p>
        </w:tc>
      </w:tr>
    </w:tbl>
    <w:p w14:paraId="13D21088" w14:textId="77777777" w:rsidR="00EC5CB5" w:rsidRPr="006E1C7D" w:rsidRDefault="00EC5CB5" w:rsidP="00386ACB">
      <w:pPr>
        <w:spacing w:after="0" w:line="240" w:lineRule="auto"/>
        <w:rPr>
          <w:b/>
          <w:szCs w:val="28"/>
        </w:rPr>
      </w:pPr>
    </w:p>
    <w:tbl>
      <w:tblPr>
        <w:tblStyle w:val="PlainTable1"/>
        <w:tblW w:w="738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767"/>
        <w:gridCol w:w="1349"/>
        <w:gridCol w:w="1130"/>
        <w:gridCol w:w="1138"/>
      </w:tblGrid>
      <w:tr w:rsidR="00530AA3" w14:paraId="77ACA3F5" w14:textId="77777777" w:rsidTr="00530AA3">
        <w:trPr>
          <w:gridBefore w:val="2"/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Before w:w="5116" w:type="dxa"/>
          <w:wAfter w:w="1138" w:type="dxa"/>
          <w:trHeight w:val="345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0" w:type="dxa"/>
            <w:shd w:val="clear" w:color="auto" w:fill="B4C6E7" w:themeFill="accent1" w:themeFillTint="66"/>
          </w:tcPr>
          <w:p w14:paraId="7CD0F750" w14:textId="77777777" w:rsidR="00530AA3" w:rsidRDefault="00530AA3" w:rsidP="005A0E8F">
            <w:pPr>
              <w:jc w:val="center"/>
              <w:rPr>
                <w:sz w:val="22"/>
              </w:rPr>
            </w:pPr>
            <w:r>
              <w:rPr>
                <w:b/>
              </w:rPr>
              <w:t>1.</w:t>
            </w:r>
            <w:r w:rsidRPr="00B937F2">
              <w:rPr>
                <w:b/>
              </w:rPr>
              <w:t xml:space="preserve"> Sınıf</w:t>
            </w:r>
          </w:p>
        </w:tc>
      </w:tr>
      <w:tr w:rsidR="00530AA3" w14:paraId="5865B465" w14:textId="77777777" w:rsidTr="00530AA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1ADD6C" w14:textId="77777777" w:rsidR="00530AA3" w:rsidRPr="00102D5B" w:rsidRDefault="00530AA3" w:rsidP="005A0E8F">
            <w:pPr>
              <w:jc w:val="center"/>
              <w:rPr>
                <w:sz w:val="20"/>
              </w:rPr>
            </w:pPr>
            <w:r w:rsidRPr="00102D5B">
              <w:rPr>
                <w:sz w:val="20"/>
              </w:rPr>
              <w:t>Ders Adı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AD55F8" w14:textId="77777777" w:rsidR="00530AA3" w:rsidRPr="00102D5B" w:rsidRDefault="00530AA3" w:rsidP="005A0E8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102D5B">
              <w:rPr>
                <w:b/>
                <w:sz w:val="20"/>
              </w:rPr>
              <w:t>Sınav Tarihi</w:t>
            </w: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7EDDA" w14:textId="77777777" w:rsidR="00530AA3" w:rsidRPr="00102D5B" w:rsidRDefault="00530AA3" w:rsidP="005A0E8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102D5B">
              <w:rPr>
                <w:b/>
                <w:sz w:val="20"/>
              </w:rPr>
              <w:t>Sınav Saati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C871B" w14:textId="77777777" w:rsidR="00530AA3" w:rsidRPr="00102D5B" w:rsidRDefault="00530AA3" w:rsidP="005A0E8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102D5B">
              <w:rPr>
                <w:b/>
                <w:sz w:val="20"/>
              </w:rPr>
              <w:t>Sınıf</w:t>
            </w:r>
          </w:p>
        </w:tc>
      </w:tr>
      <w:tr w:rsidR="00530AA3" w14:paraId="4AB58499" w14:textId="77777777" w:rsidTr="00530AA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2AADF" w14:textId="77777777" w:rsidR="00530AA3" w:rsidRPr="00C520FD" w:rsidRDefault="00530AA3" w:rsidP="00EC5CB5">
            <w:r>
              <w:rPr>
                <w:b w:val="0"/>
                <w:bCs w:val="0"/>
                <w:color w:val="000000"/>
                <w:sz w:val="20"/>
              </w:rPr>
              <w:t>IDE105-</w:t>
            </w:r>
            <w:r w:rsidRPr="00102D5B">
              <w:rPr>
                <w:b w:val="0"/>
                <w:bCs w:val="0"/>
                <w:color w:val="000000"/>
                <w:sz w:val="20"/>
              </w:rPr>
              <w:t xml:space="preserve">Introduction </w:t>
            </w:r>
            <w:proofErr w:type="spellStart"/>
            <w:r w:rsidRPr="00102D5B">
              <w:rPr>
                <w:b w:val="0"/>
                <w:bCs w:val="0"/>
                <w:color w:val="000000"/>
                <w:sz w:val="20"/>
              </w:rPr>
              <w:t>to</w:t>
            </w:r>
            <w:proofErr w:type="spellEnd"/>
            <w:r w:rsidRPr="00102D5B">
              <w:rPr>
                <w:b w:val="0"/>
                <w:bCs w:val="0"/>
                <w:color w:val="000000"/>
                <w:sz w:val="20"/>
              </w:rPr>
              <w:t xml:space="preserve"> </w:t>
            </w:r>
            <w:proofErr w:type="spellStart"/>
            <w:r w:rsidRPr="00102D5B">
              <w:rPr>
                <w:b w:val="0"/>
                <w:bCs w:val="0"/>
                <w:color w:val="000000"/>
                <w:sz w:val="20"/>
              </w:rPr>
              <w:t>Literary</w:t>
            </w:r>
            <w:proofErr w:type="spellEnd"/>
            <w:r w:rsidRPr="00102D5B">
              <w:rPr>
                <w:b w:val="0"/>
                <w:bCs w:val="0"/>
                <w:color w:val="000000"/>
                <w:sz w:val="20"/>
              </w:rPr>
              <w:t xml:space="preserve"> Forms</w:t>
            </w:r>
          </w:p>
          <w:p w14:paraId="69858421" w14:textId="77777777" w:rsidR="00530AA3" w:rsidRPr="00102D5B" w:rsidRDefault="00530AA3" w:rsidP="00EC5CB5">
            <w:pPr>
              <w:jc w:val="left"/>
              <w:rPr>
                <w:b w:val="0"/>
                <w:bCs w:val="0"/>
                <w:color w:val="000000"/>
                <w:sz w:val="20"/>
              </w:rPr>
            </w:pP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AE5F7" w14:textId="398210D1" w:rsidR="00530AA3" w:rsidRPr="00102D5B" w:rsidRDefault="00530AA3" w:rsidP="00EC5C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20.11.2023</w:t>
            </w: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517DD" w14:textId="4DCBF9AB" w:rsidR="00530AA3" w:rsidRPr="00102D5B" w:rsidRDefault="00530AA3" w:rsidP="00EC5C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7:00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138AC" w14:textId="3318BA3A" w:rsidR="00530AA3" w:rsidRPr="00102D5B" w:rsidRDefault="00530AA3" w:rsidP="00EC5C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Lab2</w:t>
            </w:r>
          </w:p>
        </w:tc>
      </w:tr>
      <w:tr w:rsidR="00530AA3" w14:paraId="11A656E0" w14:textId="77777777" w:rsidTr="00530AA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866A7" w14:textId="77777777" w:rsidR="00530AA3" w:rsidRPr="00C520FD" w:rsidRDefault="00530AA3" w:rsidP="00EC5CB5">
            <w:r>
              <w:rPr>
                <w:b w:val="0"/>
                <w:bCs w:val="0"/>
                <w:color w:val="000000"/>
                <w:sz w:val="20"/>
              </w:rPr>
              <w:t>IDE103-</w:t>
            </w:r>
            <w:r w:rsidRPr="00102D5B">
              <w:rPr>
                <w:b w:val="0"/>
                <w:bCs w:val="0"/>
                <w:color w:val="000000"/>
                <w:sz w:val="20"/>
              </w:rPr>
              <w:t xml:space="preserve">Academic </w:t>
            </w:r>
            <w:proofErr w:type="spellStart"/>
            <w:r w:rsidRPr="00102D5B">
              <w:rPr>
                <w:b w:val="0"/>
                <w:bCs w:val="0"/>
                <w:color w:val="000000"/>
                <w:sz w:val="20"/>
              </w:rPr>
              <w:t>Writing</w:t>
            </w:r>
            <w:proofErr w:type="spellEnd"/>
          </w:p>
          <w:p w14:paraId="6DB30F00" w14:textId="77777777" w:rsidR="00530AA3" w:rsidRPr="00102D5B" w:rsidRDefault="00530AA3" w:rsidP="00EC5CB5">
            <w:pPr>
              <w:rPr>
                <w:b w:val="0"/>
                <w:bCs w:val="0"/>
                <w:color w:val="000000"/>
                <w:sz w:val="20"/>
              </w:rPr>
            </w:pP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355E9" w14:textId="6156F6D3" w:rsidR="00530AA3" w:rsidRPr="00102D5B" w:rsidRDefault="00530AA3" w:rsidP="00EC5C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21.11.2023</w:t>
            </w: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37621" w14:textId="6047D48B" w:rsidR="00530AA3" w:rsidRPr="00102D5B" w:rsidRDefault="00530AA3" w:rsidP="00EC5C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0:00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7A974" w14:textId="2D0292E6" w:rsidR="00530AA3" w:rsidRPr="00102D5B" w:rsidRDefault="00530AA3" w:rsidP="00EC5C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C1/B-2</w:t>
            </w:r>
          </w:p>
        </w:tc>
      </w:tr>
      <w:tr w:rsidR="00530AA3" w14:paraId="1F2D5088" w14:textId="77777777" w:rsidTr="00530AA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50047B" w14:textId="77777777" w:rsidR="00530AA3" w:rsidRPr="00102D5B" w:rsidRDefault="00530AA3" w:rsidP="00CA4034">
            <w:pPr>
              <w:spacing w:after="120" w:line="360" w:lineRule="auto"/>
              <w:rPr>
                <w:b w:val="0"/>
                <w:bCs w:val="0"/>
                <w:color w:val="000000"/>
                <w:sz w:val="20"/>
              </w:rPr>
            </w:pPr>
            <w:r w:rsidRPr="0072442E">
              <w:rPr>
                <w:b w:val="0"/>
                <w:bCs w:val="0"/>
                <w:color w:val="000000"/>
                <w:sz w:val="20"/>
              </w:rPr>
              <w:t xml:space="preserve">IDE101- </w:t>
            </w:r>
            <w:r w:rsidRPr="00102D5B">
              <w:rPr>
                <w:b w:val="0"/>
                <w:bCs w:val="0"/>
                <w:color w:val="000000"/>
                <w:sz w:val="20"/>
              </w:rPr>
              <w:t xml:space="preserve">British </w:t>
            </w:r>
            <w:proofErr w:type="spellStart"/>
            <w:r w:rsidRPr="00102D5B">
              <w:rPr>
                <w:b w:val="0"/>
                <w:bCs w:val="0"/>
                <w:color w:val="000000"/>
                <w:sz w:val="20"/>
              </w:rPr>
              <w:t>Culture</w:t>
            </w:r>
            <w:proofErr w:type="spellEnd"/>
            <w:r w:rsidRPr="00102D5B">
              <w:rPr>
                <w:b w:val="0"/>
                <w:bCs w:val="0"/>
                <w:color w:val="000000"/>
                <w:sz w:val="20"/>
              </w:rPr>
              <w:t xml:space="preserve"> </w:t>
            </w:r>
            <w:proofErr w:type="spellStart"/>
            <w:r w:rsidRPr="00102D5B">
              <w:rPr>
                <w:b w:val="0"/>
                <w:bCs w:val="0"/>
                <w:color w:val="000000"/>
                <w:sz w:val="20"/>
              </w:rPr>
              <w:t>and</w:t>
            </w:r>
            <w:proofErr w:type="spellEnd"/>
            <w:r w:rsidRPr="00102D5B">
              <w:rPr>
                <w:b w:val="0"/>
                <w:bCs w:val="0"/>
                <w:color w:val="000000"/>
                <w:sz w:val="20"/>
              </w:rPr>
              <w:t xml:space="preserve"> </w:t>
            </w:r>
            <w:proofErr w:type="spellStart"/>
            <w:r w:rsidRPr="00102D5B">
              <w:rPr>
                <w:b w:val="0"/>
                <w:bCs w:val="0"/>
                <w:color w:val="000000"/>
                <w:sz w:val="20"/>
              </w:rPr>
              <w:t>History</w:t>
            </w:r>
            <w:proofErr w:type="spellEnd"/>
            <w:r w:rsidRPr="00102D5B">
              <w:rPr>
                <w:b w:val="0"/>
                <w:bCs w:val="0"/>
                <w:color w:val="000000"/>
                <w:sz w:val="20"/>
              </w:rPr>
              <w:t xml:space="preserve"> I</w:t>
            </w:r>
          </w:p>
          <w:p w14:paraId="075B0D54" w14:textId="271280BF" w:rsidR="00530AA3" w:rsidRDefault="00530AA3" w:rsidP="00CA4034">
            <w:pPr>
              <w:rPr>
                <w:color w:val="000000"/>
                <w:sz w:val="20"/>
              </w:rPr>
            </w:pP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B162C" w14:textId="07E181A3" w:rsidR="00530AA3" w:rsidRDefault="00530AA3" w:rsidP="00CA40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21.11.2023</w:t>
            </w: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E7AD6" w14:textId="70E2B205" w:rsidR="00530AA3" w:rsidRDefault="00530AA3" w:rsidP="00CA40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5:00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2B5050" w14:textId="58E049F9" w:rsidR="00530AA3" w:rsidRDefault="00530AA3" w:rsidP="00CA40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C-1/B2</w:t>
            </w:r>
          </w:p>
        </w:tc>
      </w:tr>
      <w:tr w:rsidR="00530AA3" w14:paraId="6F669BAF" w14:textId="77777777" w:rsidTr="00530AA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161999" w14:textId="5AF4ABAA" w:rsidR="00530AA3" w:rsidRPr="00844DE5" w:rsidRDefault="00530AA3" w:rsidP="00CA4034">
            <w:pPr>
              <w:rPr>
                <w:color w:val="000000"/>
                <w:sz w:val="20"/>
              </w:rPr>
            </w:pPr>
            <w:r w:rsidRPr="00844DE5">
              <w:rPr>
                <w:b w:val="0"/>
                <w:bCs w:val="0"/>
                <w:color w:val="000000"/>
                <w:sz w:val="20"/>
              </w:rPr>
              <w:t>IDE169</w:t>
            </w:r>
            <w:r>
              <w:rPr>
                <w:b w:val="0"/>
                <w:bCs w:val="0"/>
                <w:color w:val="000000"/>
                <w:sz w:val="20"/>
              </w:rPr>
              <w:t>-T</w:t>
            </w:r>
            <w:r w:rsidRPr="00102D5B">
              <w:rPr>
                <w:b w:val="0"/>
                <w:bCs w:val="0"/>
                <w:color w:val="000000"/>
                <w:sz w:val="20"/>
              </w:rPr>
              <w:t xml:space="preserve">urkish </w:t>
            </w:r>
            <w:proofErr w:type="spellStart"/>
            <w:r w:rsidRPr="00102D5B">
              <w:rPr>
                <w:b w:val="0"/>
                <w:bCs w:val="0"/>
                <w:color w:val="000000"/>
                <w:sz w:val="20"/>
              </w:rPr>
              <w:t>Literature</w:t>
            </w:r>
            <w:proofErr w:type="spellEnd"/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E0F48C" w14:textId="0AC40635" w:rsidR="00530AA3" w:rsidRDefault="00530AA3" w:rsidP="00CA40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22.01.2023</w:t>
            </w: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28344" w14:textId="4DA65C1E" w:rsidR="00530AA3" w:rsidRDefault="00530AA3" w:rsidP="00CA40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3:00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428A78" w14:textId="0228D7EC" w:rsidR="00530AA3" w:rsidRDefault="00530AA3" w:rsidP="00CA40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C1/B-2</w:t>
            </w:r>
          </w:p>
        </w:tc>
      </w:tr>
      <w:tr w:rsidR="00530AA3" w14:paraId="4FAC73BF" w14:textId="77777777" w:rsidTr="00530AA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813180" w14:textId="1CCF57A2" w:rsidR="00530AA3" w:rsidRPr="00102D5B" w:rsidRDefault="00530AA3" w:rsidP="00CA4034">
            <w:pPr>
              <w:jc w:val="left"/>
              <w:rPr>
                <w:b w:val="0"/>
                <w:bCs w:val="0"/>
                <w:color w:val="000000"/>
                <w:sz w:val="20"/>
              </w:rPr>
            </w:pPr>
            <w:r>
              <w:rPr>
                <w:b w:val="0"/>
                <w:bCs w:val="0"/>
                <w:color w:val="000000"/>
                <w:sz w:val="20"/>
              </w:rPr>
              <w:t>IDE107-</w:t>
            </w:r>
            <w:r w:rsidRPr="00102D5B">
              <w:rPr>
                <w:b w:val="0"/>
                <w:bCs w:val="0"/>
                <w:color w:val="000000"/>
                <w:sz w:val="20"/>
              </w:rPr>
              <w:t xml:space="preserve">Advanced English </w:t>
            </w:r>
            <w:proofErr w:type="spellStart"/>
            <w:r w:rsidRPr="00102D5B">
              <w:rPr>
                <w:b w:val="0"/>
                <w:bCs w:val="0"/>
                <w:color w:val="000000"/>
                <w:sz w:val="20"/>
              </w:rPr>
              <w:t>Grammar</w:t>
            </w:r>
            <w:proofErr w:type="spellEnd"/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54D82F" w14:textId="59619B9F" w:rsidR="00530AA3" w:rsidRPr="00102D5B" w:rsidRDefault="00530AA3" w:rsidP="00CA40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23.11.2023</w:t>
            </w: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F6775D" w14:textId="109BFE54" w:rsidR="00530AA3" w:rsidRPr="00102D5B" w:rsidRDefault="00530AA3" w:rsidP="00CA40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3:00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E0107" w14:textId="750DABEE" w:rsidR="00530AA3" w:rsidRPr="000F75FC" w:rsidRDefault="00530AA3" w:rsidP="00CA40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</w:rPr>
            </w:pPr>
            <w:r>
              <w:rPr>
                <w:color w:val="000000" w:themeColor="text1"/>
                <w:sz w:val="20"/>
              </w:rPr>
              <w:t>C-1/B2</w:t>
            </w:r>
          </w:p>
        </w:tc>
      </w:tr>
      <w:tr w:rsidR="00530AA3" w14:paraId="399F3FFB" w14:textId="77777777" w:rsidTr="00530AA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A98A9F" w14:textId="77777777" w:rsidR="00530AA3" w:rsidRPr="00C520FD" w:rsidRDefault="00530AA3" w:rsidP="00CA4034">
            <w:r w:rsidRPr="00844DE5">
              <w:rPr>
                <w:b w:val="0"/>
                <w:color w:val="000000"/>
                <w:sz w:val="20"/>
              </w:rPr>
              <w:t>IDE163</w:t>
            </w:r>
            <w:r>
              <w:rPr>
                <w:b w:val="0"/>
                <w:color w:val="000000"/>
                <w:sz w:val="20"/>
              </w:rPr>
              <w:t>-Short Fiction</w:t>
            </w:r>
          </w:p>
          <w:p w14:paraId="4EBA139C" w14:textId="77777777" w:rsidR="00530AA3" w:rsidRPr="00102D5B" w:rsidRDefault="00530AA3" w:rsidP="00CA4034">
            <w:pPr>
              <w:jc w:val="left"/>
              <w:rPr>
                <w:b w:val="0"/>
                <w:bCs w:val="0"/>
                <w:color w:val="000000"/>
                <w:sz w:val="20"/>
              </w:rPr>
            </w:pP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F319F" w14:textId="2E37AFFB" w:rsidR="00530AA3" w:rsidRPr="00102D5B" w:rsidRDefault="00530AA3" w:rsidP="00CA40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24.11.2023</w:t>
            </w: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6F7475" w14:textId="29670F32" w:rsidR="00530AA3" w:rsidRPr="00102D5B" w:rsidRDefault="00530AA3" w:rsidP="00CA40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7:00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38239" w14:textId="56AD22E7" w:rsidR="00530AA3" w:rsidRPr="00102D5B" w:rsidRDefault="00530AA3" w:rsidP="00CA40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Lab2</w:t>
            </w:r>
          </w:p>
        </w:tc>
      </w:tr>
      <w:tr w:rsidR="00530AA3" w14:paraId="760F22E2" w14:textId="77777777" w:rsidTr="00530AA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6602B" w14:textId="3C6D8EAC" w:rsidR="00530AA3" w:rsidRPr="009B3313" w:rsidRDefault="00530AA3" w:rsidP="00CA4034">
            <w:pPr>
              <w:jc w:val="left"/>
              <w:rPr>
                <w:b w:val="0"/>
                <w:color w:val="000000"/>
                <w:sz w:val="20"/>
              </w:rPr>
            </w:pPr>
            <w:r w:rsidRPr="00844DE5">
              <w:rPr>
                <w:b w:val="0"/>
                <w:bCs w:val="0"/>
                <w:color w:val="000000"/>
                <w:sz w:val="20"/>
              </w:rPr>
              <w:t xml:space="preserve">UOZTD1- </w:t>
            </w:r>
            <w:proofErr w:type="spellStart"/>
            <w:r w:rsidRPr="00102D5B">
              <w:rPr>
                <w:b w:val="0"/>
                <w:bCs w:val="0"/>
                <w:color w:val="000000"/>
                <w:sz w:val="20"/>
              </w:rPr>
              <w:t>Turkish</w:t>
            </w:r>
            <w:proofErr w:type="spellEnd"/>
            <w:r w:rsidRPr="00102D5B">
              <w:rPr>
                <w:b w:val="0"/>
                <w:bCs w:val="0"/>
                <w:color w:val="000000"/>
                <w:sz w:val="20"/>
              </w:rPr>
              <w:t xml:space="preserve"> Language I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41F3F" w14:textId="52073C04" w:rsidR="00530AA3" w:rsidRPr="00102D5B" w:rsidRDefault="00530AA3" w:rsidP="00CA40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25.11.2023</w:t>
            </w: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AF949F" w14:textId="7A9655FE" w:rsidR="00530AA3" w:rsidRPr="00102D5B" w:rsidRDefault="00530AA3" w:rsidP="00CA40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3:00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55E58" w14:textId="2ACFFEC5" w:rsidR="00530AA3" w:rsidRPr="00102D5B" w:rsidRDefault="00530AA3" w:rsidP="00CA40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C1/B-2</w:t>
            </w:r>
          </w:p>
        </w:tc>
      </w:tr>
      <w:tr w:rsidR="00530AA3" w14:paraId="04194B9B" w14:textId="77777777" w:rsidTr="00530AA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BA3F7F" w14:textId="2B2EE19A" w:rsidR="00530AA3" w:rsidRPr="00102D5B" w:rsidRDefault="00530AA3" w:rsidP="00CA4034">
            <w:pPr>
              <w:jc w:val="left"/>
              <w:rPr>
                <w:b w:val="0"/>
                <w:bCs w:val="0"/>
                <w:color w:val="000000"/>
                <w:sz w:val="20"/>
              </w:rPr>
            </w:pPr>
            <w:r w:rsidRPr="00844DE5">
              <w:rPr>
                <w:b w:val="0"/>
                <w:bCs w:val="0"/>
                <w:color w:val="000000"/>
                <w:sz w:val="20"/>
              </w:rPr>
              <w:t xml:space="preserve">UOZTA1- </w:t>
            </w:r>
            <w:proofErr w:type="spellStart"/>
            <w:r w:rsidRPr="00102D5B">
              <w:rPr>
                <w:b w:val="0"/>
                <w:bCs w:val="0"/>
                <w:color w:val="000000"/>
                <w:sz w:val="20"/>
              </w:rPr>
              <w:t>Ataturk's</w:t>
            </w:r>
            <w:proofErr w:type="spellEnd"/>
            <w:r w:rsidRPr="00102D5B">
              <w:rPr>
                <w:b w:val="0"/>
                <w:bCs w:val="0"/>
                <w:color w:val="000000"/>
                <w:sz w:val="20"/>
              </w:rPr>
              <w:t xml:space="preserve"> </w:t>
            </w:r>
            <w:proofErr w:type="spellStart"/>
            <w:r w:rsidRPr="00102D5B">
              <w:rPr>
                <w:b w:val="0"/>
                <w:bCs w:val="0"/>
                <w:color w:val="000000"/>
                <w:sz w:val="20"/>
              </w:rPr>
              <w:t>Principles</w:t>
            </w:r>
            <w:proofErr w:type="spellEnd"/>
            <w:r w:rsidRPr="00102D5B">
              <w:rPr>
                <w:b w:val="0"/>
                <w:bCs w:val="0"/>
                <w:color w:val="000000"/>
                <w:sz w:val="20"/>
              </w:rPr>
              <w:t xml:space="preserve"> </w:t>
            </w:r>
            <w:proofErr w:type="spellStart"/>
            <w:r w:rsidRPr="00102D5B">
              <w:rPr>
                <w:b w:val="0"/>
                <w:bCs w:val="0"/>
                <w:color w:val="000000"/>
                <w:sz w:val="20"/>
              </w:rPr>
              <w:t>And</w:t>
            </w:r>
            <w:proofErr w:type="spellEnd"/>
            <w:r w:rsidRPr="00102D5B">
              <w:rPr>
                <w:b w:val="0"/>
                <w:bCs w:val="0"/>
                <w:color w:val="000000"/>
                <w:sz w:val="20"/>
              </w:rPr>
              <w:t xml:space="preserve"> </w:t>
            </w:r>
            <w:proofErr w:type="spellStart"/>
            <w:r w:rsidRPr="00102D5B">
              <w:rPr>
                <w:b w:val="0"/>
                <w:bCs w:val="0"/>
                <w:color w:val="000000"/>
                <w:sz w:val="20"/>
              </w:rPr>
              <w:t>The</w:t>
            </w:r>
            <w:proofErr w:type="spellEnd"/>
            <w:r w:rsidRPr="00102D5B">
              <w:rPr>
                <w:b w:val="0"/>
                <w:bCs w:val="0"/>
                <w:color w:val="000000"/>
                <w:sz w:val="20"/>
              </w:rPr>
              <w:t xml:space="preserve"> History Of Revolutions I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22CDAB" w14:textId="40919B33" w:rsidR="00530AA3" w:rsidRPr="00102D5B" w:rsidRDefault="00530AA3" w:rsidP="00CA40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25.11.2023</w:t>
            </w: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38ED7E" w14:textId="2CFBCD98" w:rsidR="00530AA3" w:rsidRPr="00102D5B" w:rsidRDefault="00530AA3" w:rsidP="00CA40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5:00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FBC27B" w14:textId="40E69821" w:rsidR="00530AA3" w:rsidRPr="00102D5B" w:rsidRDefault="00530AA3" w:rsidP="00CA40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C1/B-2</w:t>
            </w:r>
          </w:p>
        </w:tc>
      </w:tr>
      <w:tr w:rsidR="00530AA3" w14:paraId="16F9FB12" w14:textId="77777777" w:rsidTr="00530AA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639AC" w14:textId="754B9A5C" w:rsidR="00530AA3" w:rsidRPr="00102D5B" w:rsidRDefault="00530AA3" w:rsidP="00CA4034">
            <w:pPr>
              <w:jc w:val="left"/>
              <w:rPr>
                <w:b w:val="0"/>
                <w:bCs w:val="0"/>
                <w:color w:val="000000"/>
                <w:sz w:val="20"/>
              </w:rPr>
            </w:pP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8F5673" w14:textId="661957D6" w:rsidR="00530AA3" w:rsidRPr="00102D5B" w:rsidRDefault="00530AA3" w:rsidP="00CA40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F440E2" w14:textId="41F4C43E" w:rsidR="00530AA3" w:rsidRPr="00102D5B" w:rsidRDefault="00530AA3" w:rsidP="00CA40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6A0666" w14:textId="77777777" w:rsidR="00530AA3" w:rsidRPr="00102D5B" w:rsidRDefault="00530AA3" w:rsidP="00CA40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530AA3" w:rsidRPr="00102D5B" w14:paraId="1AC5596F" w14:textId="77777777" w:rsidTr="00530AA3">
        <w:trPr>
          <w:gridBefore w:val="2"/>
          <w:gridAfter w:val="1"/>
          <w:wBefore w:w="5116" w:type="dxa"/>
          <w:wAfter w:w="1138" w:type="dxa"/>
          <w:trHeight w:val="27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0" w:type="dxa"/>
            <w:shd w:val="clear" w:color="auto" w:fill="B4C6E7" w:themeFill="accent1" w:themeFillTint="66"/>
          </w:tcPr>
          <w:p w14:paraId="0F21B264" w14:textId="77777777" w:rsidR="00530AA3" w:rsidRPr="00102D5B" w:rsidRDefault="00530AA3" w:rsidP="00CA4034">
            <w:pPr>
              <w:jc w:val="center"/>
              <w:rPr>
                <w:sz w:val="20"/>
              </w:rPr>
            </w:pPr>
            <w:r w:rsidRPr="00102D5B">
              <w:rPr>
                <w:b/>
                <w:sz w:val="20"/>
              </w:rPr>
              <w:t>2. Sınıf</w:t>
            </w:r>
          </w:p>
        </w:tc>
      </w:tr>
      <w:tr w:rsidR="00530AA3" w14:paraId="78F4D67A" w14:textId="77777777" w:rsidTr="00530AA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04A628" w14:textId="77777777" w:rsidR="00530AA3" w:rsidRPr="00102D5B" w:rsidRDefault="00530AA3" w:rsidP="00CA4034">
            <w:pPr>
              <w:jc w:val="center"/>
              <w:rPr>
                <w:sz w:val="20"/>
              </w:rPr>
            </w:pPr>
            <w:r w:rsidRPr="00102D5B">
              <w:rPr>
                <w:sz w:val="20"/>
              </w:rPr>
              <w:t>Ders Adı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71429" w14:textId="77777777" w:rsidR="00530AA3" w:rsidRPr="00102D5B" w:rsidRDefault="00530AA3" w:rsidP="00CA40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102D5B">
              <w:rPr>
                <w:b/>
                <w:sz w:val="20"/>
              </w:rPr>
              <w:t>Sınav Tarihi</w:t>
            </w: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D5B9D" w14:textId="77777777" w:rsidR="00530AA3" w:rsidRPr="00102D5B" w:rsidRDefault="00530AA3" w:rsidP="00CA40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102D5B">
              <w:rPr>
                <w:b/>
                <w:sz w:val="20"/>
              </w:rPr>
              <w:t>Sınav Saati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304D1C" w14:textId="77777777" w:rsidR="00530AA3" w:rsidRPr="00102D5B" w:rsidRDefault="00530AA3" w:rsidP="00CA40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102D5B">
              <w:rPr>
                <w:b/>
                <w:sz w:val="20"/>
              </w:rPr>
              <w:t>Sınıf</w:t>
            </w:r>
          </w:p>
        </w:tc>
      </w:tr>
      <w:tr w:rsidR="00530AA3" w14:paraId="0F758F8B" w14:textId="77777777" w:rsidTr="00530AA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D50CE4" w14:textId="0B391D16" w:rsidR="00530AA3" w:rsidRPr="00102D5B" w:rsidRDefault="00530AA3" w:rsidP="00CA4034">
            <w:pPr>
              <w:jc w:val="left"/>
              <w:rPr>
                <w:b w:val="0"/>
                <w:bCs w:val="0"/>
                <w:color w:val="000000"/>
                <w:sz w:val="20"/>
              </w:rPr>
            </w:pPr>
            <w:r w:rsidRPr="0072442E">
              <w:rPr>
                <w:b w:val="0"/>
                <w:bCs w:val="0"/>
                <w:color w:val="000000"/>
                <w:sz w:val="20"/>
              </w:rPr>
              <w:t xml:space="preserve">IDE205- </w:t>
            </w:r>
            <w:r w:rsidRPr="00102D5B">
              <w:rPr>
                <w:b w:val="0"/>
                <w:bCs w:val="0"/>
                <w:color w:val="000000"/>
                <w:sz w:val="20"/>
              </w:rPr>
              <w:t>English Drama I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C806F" w14:textId="291D9608" w:rsidR="00530AA3" w:rsidRPr="00102D5B" w:rsidRDefault="00530AA3" w:rsidP="00CA40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20.11.2023</w:t>
            </w: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B81AF6" w14:textId="1A534ED9" w:rsidR="00530AA3" w:rsidRPr="00102D5B" w:rsidRDefault="00530AA3" w:rsidP="00CA40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0:00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F13EE" w14:textId="0D16294E" w:rsidR="00530AA3" w:rsidRPr="00102D5B" w:rsidRDefault="00530AA3" w:rsidP="00CA40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C-1</w:t>
            </w:r>
          </w:p>
        </w:tc>
      </w:tr>
      <w:tr w:rsidR="00530AA3" w14:paraId="0996782D" w14:textId="77777777" w:rsidTr="00530AA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0780D" w14:textId="054C30F0" w:rsidR="00530AA3" w:rsidRPr="00102D5B" w:rsidRDefault="00530AA3" w:rsidP="00CA4034">
            <w:pPr>
              <w:jc w:val="left"/>
              <w:rPr>
                <w:b w:val="0"/>
                <w:bCs w:val="0"/>
                <w:color w:val="000000"/>
                <w:sz w:val="20"/>
              </w:rPr>
            </w:pPr>
            <w:r w:rsidRPr="0072442E">
              <w:rPr>
                <w:b w:val="0"/>
                <w:bCs w:val="0"/>
                <w:color w:val="000000"/>
                <w:sz w:val="20"/>
              </w:rPr>
              <w:t xml:space="preserve">IDE207- </w:t>
            </w:r>
            <w:proofErr w:type="spellStart"/>
            <w:r w:rsidRPr="00102D5B">
              <w:rPr>
                <w:b w:val="0"/>
                <w:bCs w:val="0"/>
                <w:color w:val="000000"/>
                <w:sz w:val="20"/>
              </w:rPr>
              <w:t>Linguistics</w:t>
            </w:r>
            <w:proofErr w:type="spellEnd"/>
            <w:r w:rsidRPr="00102D5B">
              <w:rPr>
                <w:b w:val="0"/>
                <w:bCs w:val="0"/>
                <w:color w:val="000000"/>
                <w:sz w:val="20"/>
              </w:rPr>
              <w:t xml:space="preserve"> I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A592D" w14:textId="56FE20F5" w:rsidR="00530AA3" w:rsidRPr="00102D5B" w:rsidRDefault="00530AA3" w:rsidP="00CA40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21.11.2023</w:t>
            </w: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BCDA4" w14:textId="0D812D5C" w:rsidR="00530AA3" w:rsidRPr="00102D5B" w:rsidRDefault="00530AA3" w:rsidP="00CA40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3:00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2CF28F" w14:textId="22F7BD2B" w:rsidR="00530AA3" w:rsidRPr="00102D5B" w:rsidRDefault="00530AA3" w:rsidP="00CA40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C-1</w:t>
            </w:r>
          </w:p>
        </w:tc>
      </w:tr>
      <w:tr w:rsidR="00530AA3" w14:paraId="5DF3AE51" w14:textId="77777777" w:rsidTr="00530AA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8D149C" w14:textId="18AA14D8" w:rsidR="00530AA3" w:rsidRPr="00102D5B" w:rsidRDefault="00530AA3" w:rsidP="00CA4034">
            <w:pPr>
              <w:jc w:val="left"/>
              <w:rPr>
                <w:b w:val="0"/>
                <w:bCs w:val="0"/>
                <w:color w:val="000000"/>
                <w:sz w:val="20"/>
              </w:rPr>
            </w:pPr>
            <w:r w:rsidRPr="0072442E">
              <w:rPr>
                <w:b w:val="0"/>
                <w:bCs w:val="0"/>
                <w:color w:val="000000"/>
                <w:sz w:val="20"/>
              </w:rPr>
              <w:t xml:space="preserve">IDE269- </w:t>
            </w:r>
            <w:r w:rsidRPr="00102D5B">
              <w:rPr>
                <w:b w:val="0"/>
                <w:bCs w:val="0"/>
                <w:color w:val="000000"/>
                <w:sz w:val="20"/>
              </w:rPr>
              <w:t>French I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CA2B3" w14:textId="4FEE5A4A" w:rsidR="00530AA3" w:rsidRPr="00102D5B" w:rsidRDefault="00530AA3" w:rsidP="00CA40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22.11.2023</w:t>
            </w: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A9AF3" w14:textId="3217058A" w:rsidR="00530AA3" w:rsidRPr="00102D5B" w:rsidRDefault="00530AA3" w:rsidP="00CA40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0:00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721BC" w14:textId="5BC7DF6B" w:rsidR="00530AA3" w:rsidRPr="00102D5B" w:rsidRDefault="00530AA3" w:rsidP="00CA40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C1/B-2</w:t>
            </w:r>
          </w:p>
        </w:tc>
      </w:tr>
      <w:tr w:rsidR="00530AA3" w14:paraId="46B12C0C" w14:textId="77777777" w:rsidTr="00530AA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7342C6" w14:textId="0D7E16F8" w:rsidR="00530AA3" w:rsidRPr="00102D5B" w:rsidRDefault="00530AA3" w:rsidP="00CA4034">
            <w:pPr>
              <w:jc w:val="left"/>
              <w:rPr>
                <w:b w:val="0"/>
                <w:bCs w:val="0"/>
                <w:color w:val="000000"/>
                <w:sz w:val="20"/>
              </w:rPr>
            </w:pPr>
            <w:r w:rsidRPr="0072442E">
              <w:rPr>
                <w:b w:val="0"/>
                <w:color w:val="000000"/>
                <w:sz w:val="20"/>
              </w:rPr>
              <w:t xml:space="preserve">IDE201- </w:t>
            </w:r>
            <w:proofErr w:type="spellStart"/>
            <w:r>
              <w:rPr>
                <w:b w:val="0"/>
                <w:color w:val="000000"/>
                <w:sz w:val="20"/>
              </w:rPr>
              <w:t>Humanities</w:t>
            </w:r>
            <w:proofErr w:type="spellEnd"/>
            <w:r>
              <w:rPr>
                <w:b w:val="0"/>
                <w:color w:val="000000"/>
                <w:sz w:val="20"/>
              </w:rPr>
              <w:t xml:space="preserve"> </w:t>
            </w:r>
            <w:proofErr w:type="spellStart"/>
            <w:r>
              <w:rPr>
                <w:b w:val="0"/>
                <w:color w:val="000000"/>
                <w:sz w:val="20"/>
              </w:rPr>
              <w:t>and</w:t>
            </w:r>
            <w:proofErr w:type="spellEnd"/>
            <w:r>
              <w:rPr>
                <w:b w:val="0"/>
                <w:color w:val="000000"/>
                <w:sz w:val="20"/>
              </w:rPr>
              <w:t xml:space="preserve"> </w:t>
            </w:r>
            <w:proofErr w:type="spellStart"/>
            <w:r>
              <w:rPr>
                <w:b w:val="0"/>
                <w:color w:val="000000"/>
                <w:sz w:val="20"/>
              </w:rPr>
              <w:t>the</w:t>
            </w:r>
            <w:proofErr w:type="spellEnd"/>
            <w:r>
              <w:rPr>
                <w:b w:val="0"/>
                <w:color w:val="000000"/>
                <w:sz w:val="20"/>
              </w:rPr>
              <w:t xml:space="preserve"> </w:t>
            </w:r>
            <w:proofErr w:type="spellStart"/>
            <w:r>
              <w:rPr>
                <w:b w:val="0"/>
                <w:color w:val="000000"/>
                <w:sz w:val="20"/>
              </w:rPr>
              <w:t>Classics</w:t>
            </w:r>
            <w:proofErr w:type="spellEnd"/>
            <w:r>
              <w:rPr>
                <w:b w:val="0"/>
                <w:color w:val="000000"/>
                <w:sz w:val="20"/>
              </w:rPr>
              <w:t xml:space="preserve"> 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59A12" w14:textId="3943E6F6" w:rsidR="00530AA3" w:rsidRPr="00102D5B" w:rsidRDefault="00530AA3" w:rsidP="00CA40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22.11.2023</w:t>
            </w: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46CD9" w14:textId="7D002E0D" w:rsidR="00530AA3" w:rsidRPr="00102D5B" w:rsidRDefault="00530AA3" w:rsidP="00CA40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7:00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507F2C" w14:textId="4C42B07A" w:rsidR="00530AA3" w:rsidRPr="00102D5B" w:rsidRDefault="00530AA3" w:rsidP="00CA40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Lab2</w:t>
            </w:r>
          </w:p>
        </w:tc>
      </w:tr>
      <w:tr w:rsidR="00530AA3" w14:paraId="44A840AE" w14:textId="77777777" w:rsidTr="00530AA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F3A6B2" w14:textId="65C6BFD4" w:rsidR="00530AA3" w:rsidRPr="006B35DE" w:rsidRDefault="00530AA3" w:rsidP="00CA4034">
            <w:pPr>
              <w:jc w:val="left"/>
              <w:rPr>
                <w:color w:val="000000"/>
                <w:sz w:val="20"/>
              </w:rPr>
            </w:pPr>
            <w:r w:rsidRPr="0072442E">
              <w:rPr>
                <w:b w:val="0"/>
                <w:bCs w:val="0"/>
                <w:color w:val="000000"/>
                <w:sz w:val="20"/>
              </w:rPr>
              <w:t xml:space="preserve">IDE209- </w:t>
            </w:r>
            <w:proofErr w:type="spellStart"/>
            <w:r w:rsidRPr="00102D5B">
              <w:rPr>
                <w:b w:val="0"/>
                <w:bCs w:val="0"/>
                <w:color w:val="000000"/>
                <w:sz w:val="20"/>
              </w:rPr>
              <w:t>Introduction</w:t>
            </w:r>
            <w:proofErr w:type="spellEnd"/>
            <w:r w:rsidRPr="00102D5B">
              <w:rPr>
                <w:b w:val="0"/>
                <w:bCs w:val="0"/>
                <w:color w:val="000000"/>
                <w:sz w:val="20"/>
              </w:rPr>
              <w:t xml:space="preserve"> </w:t>
            </w:r>
            <w:proofErr w:type="spellStart"/>
            <w:r w:rsidRPr="00102D5B">
              <w:rPr>
                <w:b w:val="0"/>
                <w:bCs w:val="0"/>
                <w:color w:val="000000"/>
                <w:sz w:val="20"/>
              </w:rPr>
              <w:t>to</w:t>
            </w:r>
            <w:proofErr w:type="spellEnd"/>
            <w:r w:rsidRPr="00102D5B">
              <w:rPr>
                <w:b w:val="0"/>
                <w:bCs w:val="0"/>
                <w:color w:val="000000"/>
                <w:sz w:val="20"/>
              </w:rPr>
              <w:t xml:space="preserve"> </w:t>
            </w:r>
            <w:proofErr w:type="spellStart"/>
            <w:r w:rsidRPr="00102D5B">
              <w:rPr>
                <w:b w:val="0"/>
                <w:bCs w:val="0"/>
                <w:color w:val="000000"/>
                <w:sz w:val="20"/>
              </w:rPr>
              <w:t>American</w:t>
            </w:r>
            <w:proofErr w:type="spellEnd"/>
            <w:r w:rsidRPr="00102D5B">
              <w:rPr>
                <w:b w:val="0"/>
                <w:bCs w:val="0"/>
                <w:color w:val="000000"/>
                <w:sz w:val="20"/>
              </w:rPr>
              <w:t xml:space="preserve"> </w:t>
            </w:r>
            <w:proofErr w:type="spellStart"/>
            <w:r w:rsidRPr="00102D5B">
              <w:rPr>
                <w:b w:val="0"/>
                <w:bCs w:val="0"/>
                <w:color w:val="000000"/>
                <w:sz w:val="20"/>
              </w:rPr>
              <w:t>Culture</w:t>
            </w:r>
            <w:proofErr w:type="spellEnd"/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4EC871" w14:textId="14BA0AD9" w:rsidR="00530AA3" w:rsidRPr="00102D5B" w:rsidRDefault="00530AA3" w:rsidP="00CA40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23.11.2023</w:t>
            </w: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C5F5B" w14:textId="253CBDFD" w:rsidR="00530AA3" w:rsidRPr="00102D5B" w:rsidRDefault="00530AA3" w:rsidP="00CA40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4:00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30AC2" w14:textId="49A553B4" w:rsidR="00530AA3" w:rsidRPr="00102D5B" w:rsidRDefault="00530AA3" w:rsidP="00CA40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C-1</w:t>
            </w:r>
          </w:p>
        </w:tc>
      </w:tr>
      <w:tr w:rsidR="00530AA3" w14:paraId="5F10AD10" w14:textId="77777777" w:rsidTr="00530AA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C6385E" w14:textId="417F5AC1" w:rsidR="00530AA3" w:rsidRPr="009B3313" w:rsidRDefault="00530AA3" w:rsidP="00CA4034">
            <w:pPr>
              <w:jc w:val="left"/>
              <w:rPr>
                <w:b w:val="0"/>
                <w:color w:val="000000"/>
                <w:sz w:val="20"/>
              </w:rPr>
            </w:pPr>
            <w:r w:rsidRPr="0072442E">
              <w:rPr>
                <w:b w:val="0"/>
                <w:bCs w:val="0"/>
                <w:color w:val="000000"/>
                <w:sz w:val="20"/>
              </w:rPr>
              <w:t xml:space="preserve">IDE203- </w:t>
            </w:r>
            <w:proofErr w:type="spellStart"/>
            <w:r w:rsidRPr="00102D5B">
              <w:rPr>
                <w:b w:val="0"/>
                <w:bCs w:val="0"/>
                <w:color w:val="000000"/>
                <w:sz w:val="20"/>
              </w:rPr>
              <w:t>Survey</w:t>
            </w:r>
            <w:proofErr w:type="spellEnd"/>
            <w:r w:rsidRPr="00102D5B">
              <w:rPr>
                <w:b w:val="0"/>
                <w:bCs w:val="0"/>
                <w:color w:val="000000"/>
                <w:sz w:val="20"/>
              </w:rPr>
              <w:t xml:space="preserve"> of British </w:t>
            </w:r>
            <w:proofErr w:type="spellStart"/>
            <w:r w:rsidRPr="00102D5B">
              <w:rPr>
                <w:b w:val="0"/>
                <w:bCs w:val="0"/>
                <w:color w:val="000000"/>
                <w:sz w:val="20"/>
              </w:rPr>
              <w:t>Literature</w:t>
            </w:r>
            <w:proofErr w:type="spellEnd"/>
            <w:r w:rsidRPr="00102D5B">
              <w:rPr>
                <w:b w:val="0"/>
                <w:bCs w:val="0"/>
                <w:color w:val="000000"/>
                <w:sz w:val="20"/>
              </w:rPr>
              <w:t xml:space="preserve"> I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6D29DE" w14:textId="4DC97448" w:rsidR="00530AA3" w:rsidRPr="00102D5B" w:rsidRDefault="00530AA3" w:rsidP="00CA40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24.11.2023</w:t>
            </w: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BFA93" w14:textId="447EC3A6" w:rsidR="00530AA3" w:rsidRPr="00102D5B" w:rsidRDefault="00530AA3" w:rsidP="00CA40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3:00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F89378" w14:textId="4E249ACF" w:rsidR="00530AA3" w:rsidRDefault="00530AA3" w:rsidP="00CA40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C-1</w:t>
            </w:r>
          </w:p>
        </w:tc>
      </w:tr>
      <w:tr w:rsidR="00530AA3" w:rsidRPr="00102D5B" w14:paraId="3964B5A5" w14:textId="77777777" w:rsidTr="00530AA3">
        <w:trPr>
          <w:gridBefore w:val="2"/>
          <w:gridAfter w:val="1"/>
          <w:wBefore w:w="5116" w:type="dxa"/>
          <w:wAfter w:w="1138" w:type="dxa"/>
          <w:trHeight w:val="24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0" w:type="dxa"/>
            <w:shd w:val="clear" w:color="auto" w:fill="B4C6E7" w:themeFill="accent1" w:themeFillTint="66"/>
          </w:tcPr>
          <w:p w14:paraId="1DCC1595" w14:textId="77777777" w:rsidR="00530AA3" w:rsidRPr="00102D5B" w:rsidRDefault="00530AA3" w:rsidP="00CA4034">
            <w:pPr>
              <w:jc w:val="center"/>
              <w:rPr>
                <w:sz w:val="20"/>
              </w:rPr>
            </w:pPr>
            <w:r w:rsidRPr="00102D5B">
              <w:rPr>
                <w:b/>
                <w:sz w:val="20"/>
              </w:rPr>
              <w:t>3. Sınıf</w:t>
            </w:r>
          </w:p>
        </w:tc>
      </w:tr>
      <w:tr w:rsidR="00530AA3" w14:paraId="30D3DE0A" w14:textId="77777777" w:rsidTr="00530AA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93D7A" w14:textId="77777777" w:rsidR="00530AA3" w:rsidRPr="00102D5B" w:rsidRDefault="00530AA3" w:rsidP="00CA4034">
            <w:pPr>
              <w:jc w:val="center"/>
              <w:rPr>
                <w:sz w:val="20"/>
              </w:rPr>
            </w:pPr>
            <w:r w:rsidRPr="00102D5B">
              <w:rPr>
                <w:sz w:val="20"/>
              </w:rPr>
              <w:t>Ders Adı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8568C" w14:textId="77777777" w:rsidR="00530AA3" w:rsidRPr="00102D5B" w:rsidRDefault="00530AA3" w:rsidP="00CA40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102D5B">
              <w:rPr>
                <w:b/>
                <w:sz w:val="20"/>
              </w:rPr>
              <w:t>Sınav Tarihi</w:t>
            </w: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D21E9" w14:textId="77777777" w:rsidR="00530AA3" w:rsidRPr="00102D5B" w:rsidRDefault="00530AA3" w:rsidP="00CA40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102D5B">
              <w:rPr>
                <w:b/>
                <w:sz w:val="20"/>
              </w:rPr>
              <w:t>Sınav Saati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AB498" w14:textId="77777777" w:rsidR="00530AA3" w:rsidRPr="00102D5B" w:rsidRDefault="00530AA3" w:rsidP="00CA40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102D5B">
              <w:rPr>
                <w:b/>
                <w:sz w:val="20"/>
              </w:rPr>
              <w:t>Sınıf</w:t>
            </w:r>
          </w:p>
        </w:tc>
      </w:tr>
      <w:tr w:rsidR="00530AA3" w14:paraId="2BED3CA2" w14:textId="77777777" w:rsidTr="00530AA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74B626" w14:textId="53BB62D9" w:rsidR="00530AA3" w:rsidRPr="00102D5B" w:rsidRDefault="00530AA3" w:rsidP="00CA4034">
            <w:pPr>
              <w:rPr>
                <w:sz w:val="20"/>
              </w:rPr>
            </w:pPr>
            <w:r w:rsidRPr="00F07E93">
              <w:rPr>
                <w:b w:val="0"/>
                <w:sz w:val="20"/>
              </w:rPr>
              <w:t>IDE301-Translation I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C9736" w14:textId="1B1AA128" w:rsidR="00530AA3" w:rsidRPr="00102D5B" w:rsidRDefault="00530AA3" w:rsidP="00CA40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</w:rPr>
            </w:pPr>
            <w:r>
              <w:rPr>
                <w:sz w:val="20"/>
              </w:rPr>
              <w:t>20.11.2023</w:t>
            </w: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C1D06E" w14:textId="03A5F11C" w:rsidR="00530AA3" w:rsidRPr="00542584" w:rsidRDefault="00530AA3" w:rsidP="00CA40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542584">
              <w:rPr>
                <w:sz w:val="20"/>
              </w:rPr>
              <w:t>1</w:t>
            </w:r>
            <w:r>
              <w:rPr>
                <w:sz w:val="20"/>
              </w:rPr>
              <w:t>5</w:t>
            </w:r>
            <w:r w:rsidRPr="00542584">
              <w:rPr>
                <w:sz w:val="20"/>
              </w:rPr>
              <w:t>:00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5CF53" w14:textId="6509B37B" w:rsidR="00530AA3" w:rsidRPr="00542584" w:rsidRDefault="00530AA3" w:rsidP="00CA40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Lab2</w:t>
            </w:r>
          </w:p>
        </w:tc>
      </w:tr>
      <w:tr w:rsidR="00530AA3" w14:paraId="23CD821E" w14:textId="77777777" w:rsidTr="00530AA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FA0025" w14:textId="3C967C55" w:rsidR="00530AA3" w:rsidRPr="00102D5B" w:rsidRDefault="00530AA3" w:rsidP="00CA4034">
            <w:pPr>
              <w:rPr>
                <w:sz w:val="20"/>
              </w:rPr>
            </w:pPr>
            <w:r w:rsidRPr="00F07E93">
              <w:rPr>
                <w:b w:val="0"/>
                <w:sz w:val="20"/>
              </w:rPr>
              <w:t xml:space="preserve">IDE369-Bible as </w:t>
            </w:r>
            <w:proofErr w:type="spellStart"/>
            <w:r w:rsidRPr="00F07E93">
              <w:rPr>
                <w:b w:val="0"/>
                <w:sz w:val="20"/>
              </w:rPr>
              <w:t>Literature</w:t>
            </w:r>
            <w:proofErr w:type="spellEnd"/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E47576" w14:textId="742C8EDC" w:rsidR="00530AA3" w:rsidRPr="00102D5B" w:rsidRDefault="00530AA3" w:rsidP="00CA40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21.11.2023</w:t>
            </w: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B30E5" w14:textId="6C7180C9" w:rsidR="00530AA3" w:rsidRPr="00102D5B" w:rsidRDefault="00530AA3" w:rsidP="00CA40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7:00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F92EF" w14:textId="357921E5" w:rsidR="00530AA3" w:rsidRPr="00102D5B" w:rsidRDefault="00530AA3" w:rsidP="00CA40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Lab2</w:t>
            </w:r>
          </w:p>
        </w:tc>
      </w:tr>
      <w:tr w:rsidR="00530AA3" w14:paraId="066D7279" w14:textId="77777777" w:rsidTr="00530AA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056C9A" w14:textId="6772FEF2" w:rsidR="00530AA3" w:rsidRPr="00F07E93" w:rsidRDefault="00530AA3" w:rsidP="00CA4034">
            <w:pPr>
              <w:rPr>
                <w:bCs w:val="0"/>
                <w:sz w:val="20"/>
              </w:rPr>
            </w:pPr>
            <w:r w:rsidRPr="00F07E93">
              <w:rPr>
                <w:b w:val="0"/>
                <w:sz w:val="20"/>
              </w:rPr>
              <w:t xml:space="preserve">ID363-Film </w:t>
            </w:r>
            <w:proofErr w:type="spellStart"/>
            <w:r w:rsidRPr="00F07E93">
              <w:rPr>
                <w:b w:val="0"/>
                <w:sz w:val="20"/>
              </w:rPr>
              <w:t>Studies</w:t>
            </w:r>
            <w:proofErr w:type="spellEnd"/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241028" w14:textId="41AB6AA6" w:rsidR="00530AA3" w:rsidRPr="00102D5B" w:rsidRDefault="00530AA3" w:rsidP="00CA40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22.11.2023</w:t>
            </w: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8CC1EB" w14:textId="682728E3" w:rsidR="00530AA3" w:rsidRPr="00102D5B" w:rsidRDefault="00530AA3" w:rsidP="00CA40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4:00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84A16" w14:textId="04D0CC37" w:rsidR="00530AA3" w:rsidRPr="00102D5B" w:rsidRDefault="00530AA3" w:rsidP="00CA40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C-1</w:t>
            </w:r>
          </w:p>
        </w:tc>
      </w:tr>
      <w:tr w:rsidR="00530AA3" w14:paraId="513A47DC" w14:textId="77777777" w:rsidTr="00530AA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D47FA" w14:textId="0445F442" w:rsidR="00530AA3" w:rsidRPr="00F07E93" w:rsidRDefault="00530AA3" w:rsidP="00CA4034">
            <w:pPr>
              <w:rPr>
                <w:b w:val="0"/>
                <w:sz w:val="20"/>
              </w:rPr>
            </w:pPr>
            <w:r w:rsidRPr="00F07E93">
              <w:rPr>
                <w:b w:val="0"/>
                <w:sz w:val="20"/>
              </w:rPr>
              <w:t xml:space="preserve">IDE307-History of Western </w:t>
            </w:r>
            <w:proofErr w:type="spellStart"/>
            <w:r w:rsidRPr="00F07E93">
              <w:rPr>
                <w:b w:val="0"/>
                <w:sz w:val="20"/>
              </w:rPr>
              <w:t>Philosophy</w:t>
            </w:r>
            <w:proofErr w:type="spellEnd"/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F0840" w14:textId="0AB8481E" w:rsidR="00530AA3" w:rsidRPr="00102D5B" w:rsidRDefault="00530AA3" w:rsidP="00CA40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23.11.2023</w:t>
            </w: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FC758F" w14:textId="5AB36CF5" w:rsidR="00530AA3" w:rsidRPr="00102D5B" w:rsidRDefault="00530AA3" w:rsidP="00CA40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0:00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36E7F6" w14:textId="6956B1C2" w:rsidR="00530AA3" w:rsidRPr="00102D5B" w:rsidRDefault="00530AA3" w:rsidP="00CA40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C-1</w:t>
            </w:r>
          </w:p>
        </w:tc>
      </w:tr>
      <w:tr w:rsidR="00530AA3" w14:paraId="63289448" w14:textId="77777777" w:rsidTr="00530AA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E3B5C9" w14:textId="6F28E59A" w:rsidR="00530AA3" w:rsidRPr="00F07E93" w:rsidRDefault="00530AA3" w:rsidP="00CA4034">
            <w:pPr>
              <w:rPr>
                <w:b w:val="0"/>
                <w:sz w:val="20"/>
              </w:rPr>
            </w:pPr>
            <w:r w:rsidRPr="00F07E93">
              <w:rPr>
                <w:b w:val="0"/>
                <w:sz w:val="20"/>
              </w:rPr>
              <w:t xml:space="preserve">IDE303-English </w:t>
            </w:r>
            <w:proofErr w:type="spellStart"/>
            <w:r w:rsidRPr="00F07E93">
              <w:rPr>
                <w:b w:val="0"/>
                <w:sz w:val="20"/>
              </w:rPr>
              <w:t>Novel</w:t>
            </w:r>
            <w:proofErr w:type="spellEnd"/>
            <w:r w:rsidRPr="00F07E93">
              <w:rPr>
                <w:b w:val="0"/>
                <w:sz w:val="20"/>
              </w:rPr>
              <w:t xml:space="preserve"> I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1CB52" w14:textId="0EFD260E" w:rsidR="00530AA3" w:rsidRPr="00102D5B" w:rsidRDefault="00530AA3" w:rsidP="00CA40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23.11.2023</w:t>
            </w: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1C076" w14:textId="20A9AA26" w:rsidR="00530AA3" w:rsidRPr="00102D5B" w:rsidRDefault="00530AA3" w:rsidP="00CA40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7:00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14723" w14:textId="27F13D16" w:rsidR="00530AA3" w:rsidRPr="00102D5B" w:rsidRDefault="00530AA3" w:rsidP="00CA40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Lab</w:t>
            </w:r>
          </w:p>
        </w:tc>
      </w:tr>
      <w:tr w:rsidR="00530AA3" w14:paraId="54E05C93" w14:textId="77777777" w:rsidTr="00530AA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CD7AE1" w14:textId="690F6A0F" w:rsidR="00530AA3" w:rsidRPr="00F07E93" w:rsidRDefault="00530AA3" w:rsidP="00CA4034">
            <w:pPr>
              <w:rPr>
                <w:b w:val="0"/>
                <w:sz w:val="20"/>
              </w:rPr>
            </w:pPr>
            <w:r w:rsidRPr="00F07E93">
              <w:rPr>
                <w:b w:val="0"/>
                <w:sz w:val="20"/>
              </w:rPr>
              <w:t xml:space="preserve">IDE305-Survey of </w:t>
            </w:r>
            <w:proofErr w:type="spellStart"/>
            <w:r w:rsidRPr="00F07E93">
              <w:rPr>
                <w:b w:val="0"/>
                <w:sz w:val="20"/>
              </w:rPr>
              <w:t>American</w:t>
            </w:r>
            <w:proofErr w:type="spellEnd"/>
            <w:r w:rsidRPr="00F07E93">
              <w:rPr>
                <w:b w:val="0"/>
                <w:sz w:val="20"/>
              </w:rPr>
              <w:t xml:space="preserve"> </w:t>
            </w:r>
            <w:proofErr w:type="spellStart"/>
            <w:r w:rsidRPr="00F07E93">
              <w:rPr>
                <w:b w:val="0"/>
                <w:sz w:val="20"/>
              </w:rPr>
              <w:t>Literature</w:t>
            </w:r>
            <w:proofErr w:type="spellEnd"/>
            <w:r w:rsidRPr="00F07E93">
              <w:rPr>
                <w:b w:val="0"/>
                <w:sz w:val="20"/>
              </w:rPr>
              <w:t xml:space="preserve"> I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FD2B8" w14:textId="0F64B55E" w:rsidR="00530AA3" w:rsidRPr="00102D5B" w:rsidRDefault="00530AA3" w:rsidP="00CA40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24.11.2023</w:t>
            </w: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3B38A" w14:textId="1836C7EE" w:rsidR="00530AA3" w:rsidRPr="00102D5B" w:rsidRDefault="00530AA3" w:rsidP="00CA40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0:00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B6EAD" w14:textId="60337151" w:rsidR="00530AA3" w:rsidRPr="00102D5B" w:rsidRDefault="00530AA3" w:rsidP="00CA40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B-2</w:t>
            </w:r>
          </w:p>
        </w:tc>
      </w:tr>
      <w:tr w:rsidR="00530AA3" w14:paraId="55D06B47" w14:textId="77777777" w:rsidTr="00530AA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FA597A" w14:textId="77777777" w:rsidR="00530AA3" w:rsidRPr="00F07E93" w:rsidRDefault="00530AA3" w:rsidP="00CA4034">
            <w:pPr>
              <w:rPr>
                <w:sz w:val="20"/>
              </w:rPr>
            </w:pP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479BA6" w14:textId="77777777" w:rsidR="00530AA3" w:rsidRDefault="00530AA3" w:rsidP="00CA40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2B12BC" w14:textId="77777777" w:rsidR="00530AA3" w:rsidRDefault="00530AA3" w:rsidP="00CA40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7A918F" w14:textId="77777777" w:rsidR="00530AA3" w:rsidRDefault="00530AA3" w:rsidP="00CA40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</w:tbl>
    <w:p w14:paraId="7E26E8C5" w14:textId="15240640" w:rsidR="00EF5221" w:rsidRDefault="00EF5221" w:rsidP="00EF5221">
      <w:pPr>
        <w:jc w:val="center"/>
        <w:rPr>
          <w:b/>
        </w:rPr>
      </w:pPr>
    </w:p>
    <w:tbl>
      <w:tblPr>
        <w:tblStyle w:val="TabloKlavuzu1"/>
        <w:tblW w:w="0" w:type="auto"/>
        <w:jc w:val="center"/>
        <w:tblLook w:val="04A0" w:firstRow="1" w:lastRow="0" w:firstColumn="1" w:lastColumn="0" w:noHBand="0" w:noVBand="1"/>
      </w:tblPr>
      <w:tblGrid>
        <w:gridCol w:w="3964"/>
        <w:gridCol w:w="1296"/>
        <w:gridCol w:w="972"/>
        <w:gridCol w:w="1438"/>
      </w:tblGrid>
      <w:tr w:rsidR="00386ACB" w:rsidRPr="00386ACB" w14:paraId="5A5E4D3D" w14:textId="77777777" w:rsidTr="000E4386">
        <w:trPr>
          <w:jc w:val="center"/>
        </w:trPr>
        <w:tc>
          <w:tcPr>
            <w:tcW w:w="7670" w:type="dxa"/>
            <w:gridSpan w:val="4"/>
          </w:tcPr>
          <w:p w14:paraId="40E355D6" w14:textId="77777777" w:rsidR="00386ACB" w:rsidRPr="00386ACB" w:rsidRDefault="00386ACB" w:rsidP="00386ACB">
            <w:pPr>
              <w:jc w:val="center"/>
              <w:rPr>
                <w:rFonts w:cs="Times New Roman"/>
                <w:b/>
                <w:szCs w:val="24"/>
              </w:rPr>
            </w:pPr>
            <w:r w:rsidRPr="00386ACB">
              <w:rPr>
                <w:rFonts w:cs="Times New Roman"/>
                <w:b/>
                <w:szCs w:val="24"/>
              </w:rPr>
              <w:t xml:space="preserve">ÜNİVERSİTE SEÇMELİ DERSLER </w:t>
            </w:r>
          </w:p>
          <w:p w14:paraId="6C60D87E" w14:textId="77777777" w:rsidR="00386ACB" w:rsidRPr="00386ACB" w:rsidRDefault="00386ACB" w:rsidP="00386ACB">
            <w:pPr>
              <w:jc w:val="center"/>
              <w:rPr>
                <w:rFonts w:cs="Times New Roman"/>
                <w:b/>
                <w:szCs w:val="24"/>
              </w:rPr>
            </w:pPr>
            <w:r w:rsidRPr="00386ACB">
              <w:rPr>
                <w:rFonts w:cs="Times New Roman"/>
                <w:b/>
                <w:szCs w:val="24"/>
              </w:rPr>
              <w:lastRenderedPageBreak/>
              <w:t>ARA SINAV (VİZE) PROGRAMI</w:t>
            </w:r>
          </w:p>
        </w:tc>
      </w:tr>
      <w:tr w:rsidR="00386ACB" w:rsidRPr="00386ACB" w14:paraId="656D42DF" w14:textId="77777777" w:rsidTr="000E4386">
        <w:trPr>
          <w:jc w:val="center"/>
        </w:trPr>
        <w:tc>
          <w:tcPr>
            <w:tcW w:w="3964" w:type="dxa"/>
          </w:tcPr>
          <w:p w14:paraId="6EC5F38D" w14:textId="77777777" w:rsidR="00386ACB" w:rsidRPr="00386ACB" w:rsidRDefault="00386ACB" w:rsidP="00386ACB">
            <w:pPr>
              <w:rPr>
                <w:rFonts w:cs="Times New Roman"/>
                <w:b/>
                <w:szCs w:val="24"/>
              </w:rPr>
            </w:pPr>
            <w:r w:rsidRPr="00386ACB">
              <w:rPr>
                <w:rFonts w:cs="Times New Roman"/>
                <w:b/>
                <w:szCs w:val="24"/>
              </w:rPr>
              <w:lastRenderedPageBreak/>
              <w:t>Dersin Adı</w:t>
            </w:r>
          </w:p>
        </w:tc>
        <w:tc>
          <w:tcPr>
            <w:tcW w:w="1296" w:type="dxa"/>
          </w:tcPr>
          <w:p w14:paraId="3B1D529F" w14:textId="77777777" w:rsidR="00386ACB" w:rsidRPr="00386ACB" w:rsidRDefault="00386ACB" w:rsidP="00386ACB">
            <w:pPr>
              <w:rPr>
                <w:rFonts w:cs="Times New Roman"/>
                <w:b/>
                <w:szCs w:val="24"/>
              </w:rPr>
            </w:pPr>
            <w:r w:rsidRPr="00386ACB">
              <w:rPr>
                <w:rFonts w:cs="Times New Roman"/>
                <w:b/>
                <w:szCs w:val="24"/>
              </w:rPr>
              <w:t>Tarih</w:t>
            </w:r>
          </w:p>
        </w:tc>
        <w:tc>
          <w:tcPr>
            <w:tcW w:w="972" w:type="dxa"/>
          </w:tcPr>
          <w:p w14:paraId="6EF774E7" w14:textId="77777777" w:rsidR="00386ACB" w:rsidRPr="00386ACB" w:rsidRDefault="00386ACB" w:rsidP="00386ACB">
            <w:pPr>
              <w:rPr>
                <w:rFonts w:cs="Times New Roman"/>
                <w:b/>
                <w:szCs w:val="24"/>
              </w:rPr>
            </w:pPr>
            <w:r w:rsidRPr="00386ACB">
              <w:rPr>
                <w:rFonts w:cs="Times New Roman"/>
                <w:b/>
                <w:szCs w:val="24"/>
              </w:rPr>
              <w:t>Saat</w:t>
            </w:r>
          </w:p>
        </w:tc>
        <w:tc>
          <w:tcPr>
            <w:tcW w:w="1438" w:type="dxa"/>
          </w:tcPr>
          <w:p w14:paraId="264CA546" w14:textId="77777777" w:rsidR="00386ACB" w:rsidRPr="00386ACB" w:rsidRDefault="00386ACB" w:rsidP="00386ACB">
            <w:pPr>
              <w:rPr>
                <w:rFonts w:cs="Times New Roman"/>
                <w:b/>
                <w:szCs w:val="24"/>
              </w:rPr>
            </w:pPr>
            <w:r w:rsidRPr="00386ACB">
              <w:rPr>
                <w:rFonts w:cs="Times New Roman"/>
                <w:b/>
                <w:szCs w:val="24"/>
              </w:rPr>
              <w:t>Derslik</w:t>
            </w:r>
          </w:p>
        </w:tc>
      </w:tr>
      <w:tr w:rsidR="00386ACB" w:rsidRPr="00386ACB" w14:paraId="67AA73EB" w14:textId="77777777" w:rsidTr="000E4386">
        <w:trPr>
          <w:jc w:val="center"/>
        </w:trPr>
        <w:tc>
          <w:tcPr>
            <w:tcW w:w="7670" w:type="dxa"/>
            <w:gridSpan w:val="4"/>
          </w:tcPr>
          <w:p w14:paraId="2BAB5A0D" w14:textId="77777777" w:rsidR="00386ACB" w:rsidRPr="00386ACB" w:rsidRDefault="00386ACB" w:rsidP="00386ACB">
            <w:pPr>
              <w:jc w:val="center"/>
              <w:rPr>
                <w:rFonts w:cs="Times New Roman"/>
                <w:b/>
                <w:szCs w:val="24"/>
              </w:rPr>
            </w:pPr>
            <w:r w:rsidRPr="00386ACB">
              <w:rPr>
                <w:rFonts w:cs="Times New Roman"/>
                <w:b/>
                <w:szCs w:val="24"/>
              </w:rPr>
              <w:t>Edebiyat Fakültesi</w:t>
            </w:r>
          </w:p>
        </w:tc>
      </w:tr>
      <w:tr w:rsidR="00386ACB" w:rsidRPr="00386ACB" w14:paraId="784BC399" w14:textId="77777777" w:rsidTr="000E4386">
        <w:trPr>
          <w:jc w:val="center"/>
        </w:trPr>
        <w:tc>
          <w:tcPr>
            <w:tcW w:w="3964" w:type="dxa"/>
          </w:tcPr>
          <w:p w14:paraId="112DFE5A" w14:textId="77777777" w:rsidR="00386ACB" w:rsidRPr="00386ACB" w:rsidRDefault="00386ACB" w:rsidP="00386ACB">
            <w:pPr>
              <w:rPr>
                <w:rFonts w:cs="Times New Roman"/>
                <w:szCs w:val="24"/>
              </w:rPr>
            </w:pPr>
            <w:r w:rsidRPr="00386ACB">
              <w:rPr>
                <w:rFonts w:cs="Times New Roman"/>
                <w:szCs w:val="24"/>
              </w:rPr>
              <w:t>İslam ve Çağdaşlık</w:t>
            </w:r>
          </w:p>
        </w:tc>
        <w:tc>
          <w:tcPr>
            <w:tcW w:w="1296" w:type="dxa"/>
          </w:tcPr>
          <w:p w14:paraId="2C837F77" w14:textId="77777777" w:rsidR="00386ACB" w:rsidRPr="00386ACB" w:rsidRDefault="00386ACB" w:rsidP="00386ACB">
            <w:pPr>
              <w:rPr>
                <w:rFonts w:cs="Times New Roman"/>
                <w:szCs w:val="24"/>
              </w:rPr>
            </w:pPr>
            <w:r w:rsidRPr="00386ACB">
              <w:rPr>
                <w:rFonts w:cs="Times New Roman"/>
                <w:szCs w:val="24"/>
              </w:rPr>
              <w:t>20.11.2023</w:t>
            </w:r>
          </w:p>
        </w:tc>
        <w:tc>
          <w:tcPr>
            <w:tcW w:w="972" w:type="dxa"/>
          </w:tcPr>
          <w:p w14:paraId="4BBDB79F" w14:textId="77777777" w:rsidR="00386ACB" w:rsidRPr="00386ACB" w:rsidRDefault="00386ACB" w:rsidP="00386ACB">
            <w:pPr>
              <w:rPr>
                <w:rFonts w:cs="Times New Roman"/>
                <w:szCs w:val="24"/>
              </w:rPr>
            </w:pPr>
            <w:r w:rsidRPr="00386ACB">
              <w:rPr>
                <w:rFonts w:cs="Times New Roman"/>
                <w:szCs w:val="24"/>
              </w:rPr>
              <w:t>13:00</w:t>
            </w:r>
          </w:p>
        </w:tc>
        <w:tc>
          <w:tcPr>
            <w:tcW w:w="1438" w:type="dxa"/>
          </w:tcPr>
          <w:p w14:paraId="483A1BDD" w14:textId="77777777" w:rsidR="00386ACB" w:rsidRPr="00386ACB" w:rsidRDefault="00386ACB" w:rsidP="00386ACB">
            <w:pPr>
              <w:rPr>
                <w:rFonts w:cs="Times New Roman"/>
                <w:szCs w:val="24"/>
              </w:rPr>
            </w:pPr>
            <w:r w:rsidRPr="00386ACB">
              <w:rPr>
                <w:rFonts w:cs="Times New Roman"/>
                <w:szCs w:val="24"/>
              </w:rPr>
              <w:t>D4</w:t>
            </w:r>
          </w:p>
        </w:tc>
      </w:tr>
      <w:tr w:rsidR="00386ACB" w:rsidRPr="00386ACB" w14:paraId="1204D53C" w14:textId="77777777" w:rsidTr="000E4386">
        <w:trPr>
          <w:jc w:val="center"/>
        </w:trPr>
        <w:tc>
          <w:tcPr>
            <w:tcW w:w="3964" w:type="dxa"/>
          </w:tcPr>
          <w:p w14:paraId="0D9BCE61" w14:textId="77777777" w:rsidR="00386ACB" w:rsidRPr="00386ACB" w:rsidRDefault="00386ACB" w:rsidP="00386ACB">
            <w:pPr>
              <w:rPr>
                <w:rFonts w:cs="Times New Roman"/>
                <w:szCs w:val="24"/>
              </w:rPr>
            </w:pPr>
            <w:r w:rsidRPr="00386ACB">
              <w:rPr>
                <w:rFonts w:cs="Times New Roman"/>
                <w:szCs w:val="24"/>
              </w:rPr>
              <w:t>Osmanlı Şiir Dünyası</w:t>
            </w:r>
          </w:p>
        </w:tc>
        <w:tc>
          <w:tcPr>
            <w:tcW w:w="1296" w:type="dxa"/>
          </w:tcPr>
          <w:p w14:paraId="2D491437" w14:textId="77777777" w:rsidR="00386ACB" w:rsidRPr="00386ACB" w:rsidRDefault="00386ACB" w:rsidP="00386ACB">
            <w:pPr>
              <w:rPr>
                <w:rFonts w:cs="Times New Roman"/>
                <w:szCs w:val="24"/>
              </w:rPr>
            </w:pPr>
            <w:r w:rsidRPr="00386ACB">
              <w:rPr>
                <w:rFonts w:cs="Times New Roman"/>
                <w:szCs w:val="24"/>
              </w:rPr>
              <w:t>20.11.2023</w:t>
            </w:r>
          </w:p>
        </w:tc>
        <w:tc>
          <w:tcPr>
            <w:tcW w:w="972" w:type="dxa"/>
          </w:tcPr>
          <w:p w14:paraId="67994590" w14:textId="77777777" w:rsidR="00386ACB" w:rsidRPr="00386ACB" w:rsidRDefault="00386ACB" w:rsidP="00386ACB">
            <w:pPr>
              <w:rPr>
                <w:rFonts w:cs="Times New Roman"/>
                <w:szCs w:val="24"/>
              </w:rPr>
            </w:pPr>
            <w:r w:rsidRPr="00386ACB">
              <w:rPr>
                <w:rFonts w:cs="Times New Roman"/>
                <w:szCs w:val="24"/>
              </w:rPr>
              <w:t>13:00</w:t>
            </w:r>
          </w:p>
        </w:tc>
        <w:tc>
          <w:tcPr>
            <w:tcW w:w="1438" w:type="dxa"/>
          </w:tcPr>
          <w:p w14:paraId="7E0E9F5E" w14:textId="77777777" w:rsidR="00386ACB" w:rsidRPr="00386ACB" w:rsidRDefault="00386ACB" w:rsidP="00386ACB">
            <w:pPr>
              <w:rPr>
                <w:rFonts w:cs="Times New Roman"/>
                <w:szCs w:val="24"/>
              </w:rPr>
            </w:pPr>
            <w:r w:rsidRPr="00386ACB">
              <w:rPr>
                <w:rFonts w:cs="Times New Roman"/>
                <w:szCs w:val="24"/>
              </w:rPr>
              <w:t>A6</w:t>
            </w:r>
          </w:p>
        </w:tc>
      </w:tr>
      <w:tr w:rsidR="00386ACB" w:rsidRPr="00386ACB" w14:paraId="22AAE579" w14:textId="77777777" w:rsidTr="000E4386">
        <w:trPr>
          <w:jc w:val="center"/>
        </w:trPr>
        <w:tc>
          <w:tcPr>
            <w:tcW w:w="3964" w:type="dxa"/>
          </w:tcPr>
          <w:p w14:paraId="5E750A7B" w14:textId="77777777" w:rsidR="00386ACB" w:rsidRPr="00386ACB" w:rsidRDefault="00386ACB" w:rsidP="00386ACB">
            <w:pPr>
              <w:rPr>
                <w:rFonts w:cs="Times New Roman"/>
                <w:szCs w:val="24"/>
              </w:rPr>
            </w:pPr>
            <w:r w:rsidRPr="00386ACB">
              <w:rPr>
                <w:rFonts w:cs="Times New Roman"/>
                <w:szCs w:val="24"/>
              </w:rPr>
              <w:t>Türk Tiyatrosu</w:t>
            </w:r>
          </w:p>
        </w:tc>
        <w:tc>
          <w:tcPr>
            <w:tcW w:w="1296" w:type="dxa"/>
          </w:tcPr>
          <w:p w14:paraId="4B1FE68D" w14:textId="77777777" w:rsidR="00386ACB" w:rsidRPr="00386ACB" w:rsidRDefault="00386ACB" w:rsidP="00386ACB">
            <w:pPr>
              <w:rPr>
                <w:rFonts w:cs="Times New Roman"/>
                <w:szCs w:val="24"/>
              </w:rPr>
            </w:pPr>
            <w:r w:rsidRPr="00386ACB">
              <w:rPr>
                <w:rFonts w:cs="Times New Roman"/>
                <w:szCs w:val="24"/>
              </w:rPr>
              <w:t>20.11.2023</w:t>
            </w:r>
          </w:p>
        </w:tc>
        <w:tc>
          <w:tcPr>
            <w:tcW w:w="972" w:type="dxa"/>
          </w:tcPr>
          <w:p w14:paraId="21DC8F35" w14:textId="77777777" w:rsidR="00386ACB" w:rsidRPr="00386ACB" w:rsidRDefault="00386ACB" w:rsidP="00386ACB">
            <w:pPr>
              <w:rPr>
                <w:rFonts w:cs="Times New Roman"/>
                <w:szCs w:val="24"/>
              </w:rPr>
            </w:pPr>
            <w:r w:rsidRPr="00386ACB">
              <w:rPr>
                <w:rFonts w:cs="Times New Roman"/>
                <w:szCs w:val="24"/>
              </w:rPr>
              <w:t>13:00</w:t>
            </w:r>
          </w:p>
        </w:tc>
        <w:tc>
          <w:tcPr>
            <w:tcW w:w="1438" w:type="dxa"/>
          </w:tcPr>
          <w:p w14:paraId="256EB1E2" w14:textId="77777777" w:rsidR="00386ACB" w:rsidRPr="00386ACB" w:rsidRDefault="00386ACB" w:rsidP="00386ACB">
            <w:pPr>
              <w:rPr>
                <w:rFonts w:cs="Times New Roman"/>
                <w:szCs w:val="24"/>
              </w:rPr>
            </w:pPr>
            <w:r w:rsidRPr="00386ACB">
              <w:rPr>
                <w:rFonts w:cs="Times New Roman"/>
                <w:szCs w:val="24"/>
              </w:rPr>
              <w:t>A8</w:t>
            </w:r>
          </w:p>
        </w:tc>
      </w:tr>
      <w:tr w:rsidR="00386ACB" w:rsidRPr="00386ACB" w14:paraId="5258BF69" w14:textId="77777777" w:rsidTr="000E4386">
        <w:trPr>
          <w:jc w:val="center"/>
        </w:trPr>
        <w:tc>
          <w:tcPr>
            <w:tcW w:w="3964" w:type="dxa"/>
          </w:tcPr>
          <w:p w14:paraId="1132198B" w14:textId="77777777" w:rsidR="00386ACB" w:rsidRPr="00386ACB" w:rsidRDefault="00386ACB" w:rsidP="00386ACB">
            <w:pPr>
              <w:rPr>
                <w:rFonts w:cs="Times New Roman"/>
                <w:szCs w:val="24"/>
              </w:rPr>
            </w:pPr>
            <w:r w:rsidRPr="00386ACB">
              <w:rPr>
                <w:rFonts w:cs="Times New Roman"/>
                <w:szCs w:val="24"/>
              </w:rPr>
              <w:t>Siber Zorbalık</w:t>
            </w:r>
          </w:p>
        </w:tc>
        <w:tc>
          <w:tcPr>
            <w:tcW w:w="1296" w:type="dxa"/>
          </w:tcPr>
          <w:p w14:paraId="4A0AA105" w14:textId="77777777" w:rsidR="00386ACB" w:rsidRPr="00386ACB" w:rsidRDefault="00386ACB" w:rsidP="00386ACB">
            <w:pPr>
              <w:rPr>
                <w:rFonts w:cs="Times New Roman"/>
                <w:szCs w:val="24"/>
              </w:rPr>
            </w:pPr>
            <w:r w:rsidRPr="00386ACB">
              <w:rPr>
                <w:rFonts w:cs="Times New Roman"/>
                <w:szCs w:val="24"/>
              </w:rPr>
              <w:t>20.11.2023</w:t>
            </w:r>
          </w:p>
        </w:tc>
        <w:tc>
          <w:tcPr>
            <w:tcW w:w="972" w:type="dxa"/>
          </w:tcPr>
          <w:p w14:paraId="14D00726" w14:textId="77777777" w:rsidR="00386ACB" w:rsidRPr="00386ACB" w:rsidRDefault="00386ACB" w:rsidP="00386ACB">
            <w:pPr>
              <w:rPr>
                <w:rFonts w:cs="Times New Roman"/>
                <w:szCs w:val="24"/>
              </w:rPr>
            </w:pPr>
            <w:r w:rsidRPr="00386ACB">
              <w:rPr>
                <w:rFonts w:cs="Times New Roman"/>
                <w:szCs w:val="24"/>
              </w:rPr>
              <w:t>13:00</w:t>
            </w:r>
          </w:p>
        </w:tc>
        <w:tc>
          <w:tcPr>
            <w:tcW w:w="1438" w:type="dxa"/>
          </w:tcPr>
          <w:p w14:paraId="0BAEF77A" w14:textId="77777777" w:rsidR="00386ACB" w:rsidRPr="00386ACB" w:rsidRDefault="00386ACB" w:rsidP="00386ACB">
            <w:pPr>
              <w:rPr>
                <w:rFonts w:cs="Times New Roman"/>
                <w:szCs w:val="24"/>
              </w:rPr>
            </w:pPr>
            <w:r w:rsidRPr="00386ACB">
              <w:rPr>
                <w:rFonts w:cs="Times New Roman"/>
                <w:szCs w:val="24"/>
              </w:rPr>
              <w:t>C6</w:t>
            </w:r>
          </w:p>
        </w:tc>
      </w:tr>
      <w:tr w:rsidR="00386ACB" w:rsidRPr="00386ACB" w14:paraId="50530E41" w14:textId="77777777" w:rsidTr="000E4386">
        <w:trPr>
          <w:jc w:val="center"/>
        </w:trPr>
        <w:tc>
          <w:tcPr>
            <w:tcW w:w="3964" w:type="dxa"/>
          </w:tcPr>
          <w:p w14:paraId="31B412E9" w14:textId="77777777" w:rsidR="00386ACB" w:rsidRPr="00386ACB" w:rsidRDefault="00386ACB" w:rsidP="00386ACB">
            <w:pPr>
              <w:rPr>
                <w:rFonts w:cs="Times New Roman"/>
                <w:szCs w:val="24"/>
              </w:rPr>
            </w:pPr>
            <w:r w:rsidRPr="00386ACB">
              <w:rPr>
                <w:rFonts w:cs="Times New Roman"/>
                <w:szCs w:val="24"/>
              </w:rPr>
              <w:t>Engellilik ve Yaşam</w:t>
            </w:r>
          </w:p>
        </w:tc>
        <w:tc>
          <w:tcPr>
            <w:tcW w:w="1296" w:type="dxa"/>
          </w:tcPr>
          <w:p w14:paraId="64464078" w14:textId="77777777" w:rsidR="00386ACB" w:rsidRPr="00386ACB" w:rsidRDefault="00386ACB" w:rsidP="00386ACB">
            <w:pPr>
              <w:rPr>
                <w:rFonts w:cs="Times New Roman"/>
                <w:szCs w:val="24"/>
              </w:rPr>
            </w:pPr>
            <w:r w:rsidRPr="00386ACB">
              <w:rPr>
                <w:rFonts w:cs="Times New Roman"/>
                <w:szCs w:val="24"/>
              </w:rPr>
              <w:t>20.11.2023</w:t>
            </w:r>
          </w:p>
        </w:tc>
        <w:tc>
          <w:tcPr>
            <w:tcW w:w="972" w:type="dxa"/>
          </w:tcPr>
          <w:p w14:paraId="762434E6" w14:textId="77777777" w:rsidR="00386ACB" w:rsidRPr="00386ACB" w:rsidRDefault="00386ACB" w:rsidP="00386ACB">
            <w:pPr>
              <w:rPr>
                <w:rFonts w:cs="Times New Roman"/>
                <w:szCs w:val="24"/>
              </w:rPr>
            </w:pPr>
            <w:r w:rsidRPr="00386ACB">
              <w:rPr>
                <w:rFonts w:cs="Times New Roman"/>
                <w:szCs w:val="24"/>
              </w:rPr>
              <w:t>13:00</w:t>
            </w:r>
          </w:p>
        </w:tc>
        <w:tc>
          <w:tcPr>
            <w:tcW w:w="1438" w:type="dxa"/>
          </w:tcPr>
          <w:p w14:paraId="660E5EAD" w14:textId="77777777" w:rsidR="00386ACB" w:rsidRPr="00386ACB" w:rsidRDefault="00386ACB" w:rsidP="00386ACB">
            <w:pPr>
              <w:rPr>
                <w:rFonts w:cs="Times New Roman"/>
                <w:szCs w:val="24"/>
              </w:rPr>
            </w:pPr>
            <w:r w:rsidRPr="00386ACB">
              <w:rPr>
                <w:rFonts w:cs="Times New Roman"/>
                <w:szCs w:val="24"/>
              </w:rPr>
              <w:t>C1 / B2</w:t>
            </w:r>
          </w:p>
        </w:tc>
      </w:tr>
      <w:tr w:rsidR="00386ACB" w:rsidRPr="00386ACB" w14:paraId="62876A07" w14:textId="77777777" w:rsidTr="000E4386">
        <w:trPr>
          <w:jc w:val="center"/>
        </w:trPr>
        <w:tc>
          <w:tcPr>
            <w:tcW w:w="3964" w:type="dxa"/>
          </w:tcPr>
          <w:p w14:paraId="1D56B3AC" w14:textId="77777777" w:rsidR="00386ACB" w:rsidRPr="00386ACB" w:rsidRDefault="00386ACB" w:rsidP="00386ACB">
            <w:pPr>
              <w:rPr>
                <w:rFonts w:cs="Times New Roman"/>
                <w:szCs w:val="24"/>
              </w:rPr>
            </w:pPr>
            <w:r w:rsidRPr="00386ACB">
              <w:rPr>
                <w:rFonts w:cs="Times New Roman"/>
                <w:szCs w:val="24"/>
              </w:rPr>
              <w:t>Osmanlı Kültür ve Medeniyeti Tarihi</w:t>
            </w:r>
          </w:p>
        </w:tc>
        <w:tc>
          <w:tcPr>
            <w:tcW w:w="1296" w:type="dxa"/>
          </w:tcPr>
          <w:p w14:paraId="2237A215" w14:textId="77777777" w:rsidR="00386ACB" w:rsidRPr="00386ACB" w:rsidRDefault="00386ACB" w:rsidP="00386ACB">
            <w:pPr>
              <w:rPr>
                <w:rFonts w:cs="Times New Roman"/>
                <w:szCs w:val="24"/>
              </w:rPr>
            </w:pPr>
            <w:r w:rsidRPr="00386ACB">
              <w:rPr>
                <w:rFonts w:cs="Times New Roman"/>
                <w:szCs w:val="24"/>
              </w:rPr>
              <w:t>20.11.2023</w:t>
            </w:r>
          </w:p>
        </w:tc>
        <w:tc>
          <w:tcPr>
            <w:tcW w:w="972" w:type="dxa"/>
          </w:tcPr>
          <w:p w14:paraId="4B51B5E0" w14:textId="77777777" w:rsidR="00386ACB" w:rsidRPr="00386ACB" w:rsidRDefault="00386ACB" w:rsidP="00386ACB">
            <w:pPr>
              <w:rPr>
                <w:rFonts w:cs="Times New Roman"/>
                <w:szCs w:val="24"/>
              </w:rPr>
            </w:pPr>
            <w:r w:rsidRPr="00386ACB">
              <w:rPr>
                <w:rFonts w:cs="Times New Roman"/>
                <w:szCs w:val="24"/>
              </w:rPr>
              <w:t>13:00</w:t>
            </w:r>
          </w:p>
        </w:tc>
        <w:tc>
          <w:tcPr>
            <w:tcW w:w="1438" w:type="dxa"/>
          </w:tcPr>
          <w:p w14:paraId="18BB3FB3" w14:textId="77777777" w:rsidR="00386ACB" w:rsidRPr="00386ACB" w:rsidRDefault="00386ACB" w:rsidP="00386ACB">
            <w:pPr>
              <w:rPr>
                <w:rFonts w:cs="Times New Roman"/>
                <w:szCs w:val="24"/>
              </w:rPr>
            </w:pPr>
            <w:r w:rsidRPr="00386ACB">
              <w:rPr>
                <w:rFonts w:cs="Times New Roman"/>
                <w:szCs w:val="24"/>
              </w:rPr>
              <w:t>A4 / C2</w:t>
            </w:r>
          </w:p>
        </w:tc>
      </w:tr>
      <w:tr w:rsidR="00386ACB" w:rsidRPr="00386ACB" w14:paraId="77B011A5" w14:textId="77777777" w:rsidTr="000E4386">
        <w:trPr>
          <w:jc w:val="center"/>
        </w:trPr>
        <w:tc>
          <w:tcPr>
            <w:tcW w:w="3964" w:type="dxa"/>
          </w:tcPr>
          <w:p w14:paraId="7FFB6AA0" w14:textId="77777777" w:rsidR="00386ACB" w:rsidRPr="00386ACB" w:rsidRDefault="00386ACB" w:rsidP="00386ACB">
            <w:pPr>
              <w:rPr>
                <w:rFonts w:cs="Times New Roman"/>
                <w:szCs w:val="24"/>
              </w:rPr>
            </w:pPr>
            <w:r w:rsidRPr="00386ACB">
              <w:rPr>
                <w:rFonts w:cs="Times New Roman"/>
                <w:szCs w:val="24"/>
              </w:rPr>
              <w:t>Türk Kültür Tarihi ve Coğrafyası</w:t>
            </w:r>
          </w:p>
        </w:tc>
        <w:tc>
          <w:tcPr>
            <w:tcW w:w="1296" w:type="dxa"/>
          </w:tcPr>
          <w:p w14:paraId="6B368564" w14:textId="77777777" w:rsidR="00386ACB" w:rsidRPr="00386ACB" w:rsidRDefault="00386ACB" w:rsidP="00386ACB">
            <w:pPr>
              <w:rPr>
                <w:rFonts w:cs="Times New Roman"/>
                <w:szCs w:val="24"/>
              </w:rPr>
            </w:pPr>
            <w:r w:rsidRPr="00386ACB">
              <w:rPr>
                <w:rFonts w:cs="Times New Roman"/>
                <w:szCs w:val="24"/>
              </w:rPr>
              <w:t>20.11.2023</w:t>
            </w:r>
          </w:p>
        </w:tc>
        <w:tc>
          <w:tcPr>
            <w:tcW w:w="972" w:type="dxa"/>
          </w:tcPr>
          <w:p w14:paraId="25A8448A" w14:textId="77777777" w:rsidR="00386ACB" w:rsidRPr="00386ACB" w:rsidRDefault="00386ACB" w:rsidP="00386ACB">
            <w:pPr>
              <w:rPr>
                <w:rFonts w:cs="Times New Roman"/>
                <w:szCs w:val="24"/>
              </w:rPr>
            </w:pPr>
            <w:r w:rsidRPr="00386ACB">
              <w:rPr>
                <w:rFonts w:cs="Times New Roman"/>
                <w:szCs w:val="24"/>
              </w:rPr>
              <w:t>13:00</w:t>
            </w:r>
          </w:p>
        </w:tc>
        <w:tc>
          <w:tcPr>
            <w:tcW w:w="1438" w:type="dxa"/>
          </w:tcPr>
          <w:p w14:paraId="435A3BAC" w14:textId="77777777" w:rsidR="00386ACB" w:rsidRPr="00386ACB" w:rsidRDefault="00386ACB" w:rsidP="00386ACB">
            <w:pPr>
              <w:rPr>
                <w:rFonts w:cs="Times New Roman"/>
                <w:szCs w:val="24"/>
              </w:rPr>
            </w:pPr>
            <w:r w:rsidRPr="00386ACB">
              <w:rPr>
                <w:rFonts w:cs="Times New Roman"/>
                <w:szCs w:val="24"/>
              </w:rPr>
              <w:t>D2 / C4</w:t>
            </w:r>
          </w:p>
        </w:tc>
      </w:tr>
      <w:tr w:rsidR="00386ACB" w:rsidRPr="00386ACB" w14:paraId="32D4AEBA" w14:textId="77777777" w:rsidTr="000E4386">
        <w:trPr>
          <w:jc w:val="center"/>
        </w:trPr>
        <w:tc>
          <w:tcPr>
            <w:tcW w:w="7670" w:type="dxa"/>
            <w:gridSpan w:val="4"/>
          </w:tcPr>
          <w:p w14:paraId="38A1D0D1" w14:textId="77777777" w:rsidR="00386ACB" w:rsidRPr="00386ACB" w:rsidRDefault="00386ACB" w:rsidP="00386ACB">
            <w:pPr>
              <w:jc w:val="center"/>
              <w:rPr>
                <w:rFonts w:cs="Times New Roman"/>
                <w:b/>
                <w:szCs w:val="24"/>
              </w:rPr>
            </w:pPr>
            <w:r w:rsidRPr="00386ACB">
              <w:rPr>
                <w:rFonts w:cs="Times New Roman"/>
                <w:b/>
                <w:szCs w:val="24"/>
              </w:rPr>
              <w:t>İktisadi ve İdari Bilimler Fakültesi</w:t>
            </w:r>
          </w:p>
        </w:tc>
      </w:tr>
      <w:tr w:rsidR="00386ACB" w:rsidRPr="00386ACB" w14:paraId="53E83FBC" w14:textId="77777777" w:rsidTr="000E4386">
        <w:trPr>
          <w:jc w:val="center"/>
        </w:trPr>
        <w:tc>
          <w:tcPr>
            <w:tcW w:w="3964" w:type="dxa"/>
          </w:tcPr>
          <w:p w14:paraId="243FF661" w14:textId="77777777" w:rsidR="00386ACB" w:rsidRPr="00386ACB" w:rsidRDefault="00386ACB" w:rsidP="00386ACB">
            <w:pPr>
              <w:rPr>
                <w:rFonts w:cs="Times New Roman"/>
                <w:szCs w:val="24"/>
              </w:rPr>
            </w:pPr>
            <w:r w:rsidRPr="00386ACB">
              <w:rPr>
                <w:rFonts w:cs="Times New Roman"/>
                <w:szCs w:val="24"/>
              </w:rPr>
              <w:t>Sağlık Ekonomisi</w:t>
            </w:r>
          </w:p>
        </w:tc>
        <w:tc>
          <w:tcPr>
            <w:tcW w:w="1296" w:type="dxa"/>
          </w:tcPr>
          <w:p w14:paraId="44DBB4CA" w14:textId="77777777" w:rsidR="00386ACB" w:rsidRPr="00386ACB" w:rsidRDefault="00386ACB" w:rsidP="00386ACB">
            <w:pPr>
              <w:rPr>
                <w:rFonts w:cs="Times New Roman"/>
                <w:szCs w:val="24"/>
              </w:rPr>
            </w:pPr>
            <w:r w:rsidRPr="00386ACB">
              <w:rPr>
                <w:rFonts w:cs="Times New Roman"/>
                <w:szCs w:val="24"/>
              </w:rPr>
              <w:t>20.11.2023</w:t>
            </w:r>
          </w:p>
        </w:tc>
        <w:tc>
          <w:tcPr>
            <w:tcW w:w="972" w:type="dxa"/>
          </w:tcPr>
          <w:p w14:paraId="3BB38326" w14:textId="77777777" w:rsidR="00386ACB" w:rsidRPr="00386ACB" w:rsidRDefault="00386ACB" w:rsidP="00386ACB">
            <w:pPr>
              <w:rPr>
                <w:rFonts w:cs="Times New Roman"/>
                <w:szCs w:val="24"/>
              </w:rPr>
            </w:pPr>
            <w:r w:rsidRPr="00386ACB">
              <w:rPr>
                <w:rFonts w:cs="Times New Roman"/>
                <w:szCs w:val="24"/>
              </w:rPr>
              <w:t>13:00</w:t>
            </w:r>
          </w:p>
        </w:tc>
        <w:tc>
          <w:tcPr>
            <w:tcW w:w="1438" w:type="dxa"/>
          </w:tcPr>
          <w:p w14:paraId="70BB1381" w14:textId="77777777" w:rsidR="00386ACB" w:rsidRPr="00386ACB" w:rsidRDefault="00386ACB" w:rsidP="00386ACB">
            <w:pPr>
              <w:rPr>
                <w:rFonts w:cs="Times New Roman"/>
                <w:szCs w:val="24"/>
              </w:rPr>
            </w:pPr>
            <w:r w:rsidRPr="00386ACB">
              <w:rPr>
                <w:rFonts w:cs="Times New Roman"/>
                <w:szCs w:val="24"/>
              </w:rPr>
              <w:t>C3</w:t>
            </w:r>
          </w:p>
        </w:tc>
      </w:tr>
      <w:tr w:rsidR="00386ACB" w:rsidRPr="00386ACB" w14:paraId="179BBB08" w14:textId="77777777" w:rsidTr="000E4386">
        <w:trPr>
          <w:jc w:val="center"/>
        </w:trPr>
        <w:tc>
          <w:tcPr>
            <w:tcW w:w="3964" w:type="dxa"/>
          </w:tcPr>
          <w:p w14:paraId="0FE20384" w14:textId="77777777" w:rsidR="00386ACB" w:rsidRPr="00386ACB" w:rsidRDefault="00386ACB" w:rsidP="00386ACB">
            <w:pPr>
              <w:rPr>
                <w:rFonts w:cs="Times New Roman"/>
                <w:szCs w:val="24"/>
              </w:rPr>
            </w:pPr>
            <w:r w:rsidRPr="00386ACB">
              <w:rPr>
                <w:rFonts w:cs="Times New Roman"/>
                <w:szCs w:val="24"/>
              </w:rPr>
              <w:t>Dijital Vatandaşlık</w:t>
            </w:r>
          </w:p>
        </w:tc>
        <w:tc>
          <w:tcPr>
            <w:tcW w:w="1296" w:type="dxa"/>
          </w:tcPr>
          <w:p w14:paraId="6CAD87DD" w14:textId="77777777" w:rsidR="00386ACB" w:rsidRPr="00386ACB" w:rsidRDefault="00386ACB" w:rsidP="00386ACB">
            <w:pPr>
              <w:rPr>
                <w:rFonts w:cs="Times New Roman"/>
                <w:szCs w:val="24"/>
              </w:rPr>
            </w:pPr>
            <w:r w:rsidRPr="00386ACB">
              <w:rPr>
                <w:rFonts w:cs="Times New Roman"/>
                <w:szCs w:val="24"/>
              </w:rPr>
              <w:t>20.11.2023</w:t>
            </w:r>
          </w:p>
        </w:tc>
        <w:tc>
          <w:tcPr>
            <w:tcW w:w="972" w:type="dxa"/>
          </w:tcPr>
          <w:p w14:paraId="584209DE" w14:textId="77777777" w:rsidR="00386ACB" w:rsidRPr="00386ACB" w:rsidRDefault="00386ACB" w:rsidP="00386ACB">
            <w:pPr>
              <w:rPr>
                <w:rFonts w:cs="Times New Roman"/>
                <w:szCs w:val="24"/>
              </w:rPr>
            </w:pPr>
            <w:r w:rsidRPr="00386ACB">
              <w:rPr>
                <w:rFonts w:cs="Times New Roman"/>
                <w:szCs w:val="24"/>
              </w:rPr>
              <w:t>13:00</w:t>
            </w:r>
          </w:p>
        </w:tc>
        <w:tc>
          <w:tcPr>
            <w:tcW w:w="1438" w:type="dxa"/>
          </w:tcPr>
          <w:p w14:paraId="788168BB" w14:textId="77777777" w:rsidR="00386ACB" w:rsidRPr="00386ACB" w:rsidRDefault="00386ACB" w:rsidP="00386ACB">
            <w:pPr>
              <w:rPr>
                <w:rFonts w:cs="Times New Roman"/>
                <w:szCs w:val="24"/>
              </w:rPr>
            </w:pPr>
            <w:r w:rsidRPr="00386ACB">
              <w:rPr>
                <w:rFonts w:cs="Times New Roman"/>
                <w:szCs w:val="24"/>
              </w:rPr>
              <w:t>C5</w:t>
            </w:r>
          </w:p>
        </w:tc>
      </w:tr>
      <w:tr w:rsidR="00386ACB" w:rsidRPr="00386ACB" w14:paraId="0952C33D" w14:textId="77777777" w:rsidTr="000E4386">
        <w:trPr>
          <w:jc w:val="center"/>
        </w:trPr>
        <w:tc>
          <w:tcPr>
            <w:tcW w:w="7670" w:type="dxa"/>
            <w:gridSpan w:val="4"/>
          </w:tcPr>
          <w:p w14:paraId="4C62E75D" w14:textId="77777777" w:rsidR="00386ACB" w:rsidRPr="00386ACB" w:rsidRDefault="00386ACB" w:rsidP="00386ACB">
            <w:pPr>
              <w:jc w:val="center"/>
              <w:rPr>
                <w:rFonts w:cs="Times New Roman"/>
                <w:b/>
                <w:szCs w:val="24"/>
              </w:rPr>
            </w:pPr>
            <w:r w:rsidRPr="00386ACB">
              <w:rPr>
                <w:rFonts w:cs="Times New Roman"/>
                <w:b/>
                <w:szCs w:val="24"/>
              </w:rPr>
              <w:t>Mühendislik ve Mimarlık Fakültesi</w:t>
            </w:r>
          </w:p>
        </w:tc>
      </w:tr>
      <w:tr w:rsidR="00386ACB" w:rsidRPr="00386ACB" w14:paraId="4637A3E3" w14:textId="77777777" w:rsidTr="000E4386">
        <w:trPr>
          <w:jc w:val="center"/>
        </w:trPr>
        <w:tc>
          <w:tcPr>
            <w:tcW w:w="3964" w:type="dxa"/>
          </w:tcPr>
          <w:p w14:paraId="4718B694" w14:textId="77777777" w:rsidR="00386ACB" w:rsidRPr="00386ACB" w:rsidRDefault="00386ACB" w:rsidP="00386ACB">
            <w:pPr>
              <w:rPr>
                <w:rFonts w:cs="Times New Roman"/>
                <w:szCs w:val="24"/>
              </w:rPr>
            </w:pPr>
            <w:r w:rsidRPr="00386ACB">
              <w:rPr>
                <w:rFonts w:cs="Times New Roman"/>
                <w:szCs w:val="24"/>
              </w:rPr>
              <w:t>Girişimcilik</w:t>
            </w:r>
          </w:p>
        </w:tc>
        <w:tc>
          <w:tcPr>
            <w:tcW w:w="1296" w:type="dxa"/>
          </w:tcPr>
          <w:p w14:paraId="1A21272E" w14:textId="77777777" w:rsidR="00386ACB" w:rsidRPr="00386ACB" w:rsidRDefault="00386ACB" w:rsidP="00386ACB">
            <w:pPr>
              <w:rPr>
                <w:rFonts w:cs="Times New Roman"/>
                <w:szCs w:val="24"/>
              </w:rPr>
            </w:pPr>
            <w:r w:rsidRPr="00386ACB">
              <w:rPr>
                <w:rFonts w:cs="Times New Roman"/>
                <w:szCs w:val="24"/>
              </w:rPr>
              <w:t>20.11.2023</w:t>
            </w:r>
          </w:p>
        </w:tc>
        <w:tc>
          <w:tcPr>
            <w:tcW w:w="972" w:type="dxa"/>
          </w:tcPr>
          <w:p w14:paraId="04E8DA45" w14:textId="77777777" w:rsidR="00386ACB" w:rsidRPr="00386ACB" w:rsidRDefault="00386ACB" w:rsidP="00386ACB">
            <w:pPr>
              <w:rPr>
                <w:rFonts w:cs="Times New Roman"/>
                <w:szCs w:val="24"/>
              </w:rPr>
            </w:pPr>
            <w:r w:rsidRPr="00386ACB">
              <w:rPr>
                <w:rFonts w:cs="Times New Roman"/>
                <w:szCs w:val="24"/>
              </w:rPr>
              <w:t>13:00</w:t>
            </w:r>
          </w:p>
        </w:tc>
        <w:tc>
          <w:tcPr>
            <w:tcW w:w="1438" w:type="dxa"/>
          </w:tcPr>
          <w:p w14:paraId="740A3246" w14:textId="77777777" w:rsidR="00386ACB" w:rsidRPr="00386ACB" w:rsidRDefault="00386ACB" w:rsidP="00386ACB">
            <w:pPr>
              <w:rPr>
                <w:rFonts w:cs="Times New Roman"/>
                <w:szCs w:val="24"/>
              </w:rPr>
            </w:pPr>
            <w:r w:rsidRPr="00386ACB">
              <w:rPr>
                <w:rFonts w:cs="Times New Roman"/>
                <w:szCs w:val="24"/>
              </w:rPr>
              <w:t>D106</w:t>
            </w:r>
          </w:p>
        </w:tc>
      </w:tr>
      <w:tr w:rsidR="00386ACB" w:rsidRPr="00386ACB" w14:paraId="32C0E407" w14:textId="77777777" w:rsidTr="000E4386">
        <w:trPr>
          <w:jc w:val="center"/>
        </w:trPr>
        <w:tc>
          <w:tcPr>
            <w:tcW w:w="3964" w:type="dxa"/>
          </w:tcPr>
          <w:p w14:paraId="5F970A10" w14:textId="77777777" w:rsidR="00386ACB" w:rsidRPr="00386ACB" w:rsidRDefault="00386ACB" w:rsidP="00386ACB">
            <w:pPr>
              <w:rPr>
                <w:rFonts w:cs="Times New Roman"/>
                <w:szCs w:val="24"/>
              </w:rPr>
            </w:pPr>
            <w:r w:rsidRPr="00386ACB">
              <w:rPr>
                <w:rFonts w:cs="Times New Roman"/>
                <w:szCs w:val="24"/>
              </w:rPr>
              <w:t>Beden Dili ve Bakış Açısı</w:t>
            </w:r>
          </w:p>
        </w:tc>
        <w:tc>
          <w:tcPr>
            <w:tcW w:w="1296" w:type="dxa"/>
          </w:tcPr>
          <w:p w14:paraId="4069F668" w14:textId="77777777" w:rsidR="00386ACB" w:rsidRPr="00386ACB" w:rsidRDefault="00386ACB" w:rsidP="00386ACB">
            <w:pPr>
              <w:rPr>
                <w:rFonts w:cs="Times New Roman"/>
                <w:szCs w:val="24"/>
              </w:rPr>
            </w:pPr>
            <w:r w:rsidRPr="00386ACB">
              <w:rPr>
                <w:rFonts w:cs="Times New Roman"/>
                <w:szCs w:val="24"/>
              </w:rPr>
              <w:t>20.11.2023</w:t>
            </w:r>
          </w:p>
        </w:tc>
        <w:tc>
          <w:tcPr>
            <w:tcW w:w="972" w:type="dxa"/>
          </w:tcPr>
          <w:p w14:paraId="3C1ED184" w14:textId="77777777" w:rsidR="00386ACB" w:rsidRPr="00386ACB" w:rsidRDefault="00386ACB" w:rsidP="00386ACB">
            <w:pPr>
              <w:rPr>
                <w:rFonts w:cs="Times New Roman"/>
                <w:szCs w:val="24"/>
              </w:rPr>
            </w:pPr>
            <w:r w:rsidRPr="00386ACB">
              <w:rPr>
                <w:rFonts w:cs="Times New Roman"/>
                <w:szCs w:val="24"/>
              </w:rPr>
              <w:t>13:00</w:t>
            </w:r>
          </w:p>
        </w:tc>
        <w:tc>
          <w:tcPr>
            <w:tcW w:w="1438" w:type="dxa"/>
          </w:tcPr>
          <w:p w14:paraId="055897B6" w14:textId="77777777" w:rsidR="00386ACB" w:rsidRPr="00386ACB" w:rsidRDefault="00386ACB" w:rsidP="00386ACB">
            <w:pPr>
              <w:rPr>
                <w:rFonts w:cs="Times New Roman"/>
                <w:szCs w:val="24"/>
              </w:rPr>
            </w:pPr>
            <w:r w:rsidRPr="00386ACB">
              <w:rPr>
                <w:rFonts w:cs="Times New Roman"/>
                <w:szCs w:val="24"/>
              </w:rPr>
              <w:t>D107</w:t>
            </w:r>
          </w:p>
        </w:tc>
      </w:tr>
      <w:tr w:rsidR="00386ACB" w:rsidRPr="00386ACB" w14:paraId="4F9A3C86" w14:textId="77777777" w:rsidTr="000E4386">
        <w:trPr>
          <w:jc w:val="center"/>
        </w:trPr>
        <w:tc>
          <w:tcPr>
            <w:tcW w:w="3964" w:type="dxa"/>
          </w:tcPr>
          <w:p w14:paraId="2CF8C240" w14:textId="77777777" w:rsidR="00386ACB" w:rsidRPr="00386ACB" w:rsidRDefault="00386ACB" w:rsidP="00386ACB">
            <w:pPr>
              <w:rPr>
                <w:rFonts w:cs="Times New Roman"/>
                <w:szCs w:val="24"/>
              </w:rPr>
            </w:pPr>
            <w:r w:rsidRPr="00386ACB">
              <w:rPr>
                <w:rFonts w:cs="Times New Roman"/>
                <w:szCs w:val="24"/>
              </w:rPr>
              <w:t>Dijital Bilimler Teorisi</w:t>
            </w:r>
          </w:p>
        </w:tc>
        <w:tc>
          <w:tcPr>
            <w:tcW w:w="1296" w:type="dxa"/>
          </w:tcPr>
          <w:p w14:paraId="5E40E5B1" w14:textId="77777777" w:rsidR="00386ACB" w:rsidRPr="00386ACB" w:rsidRDefault="00386ACB" w:rsidP="00386ACB">
            <w:pPr>
              <w:rPr>
                <w:rFonts w:cs="Times New Roman"/>
                <w:szCs w:val="24"/>
              </w:rPr>
            </w:pPr>
            <w:r w:rsidRPr="00386ACB">
              <w:rPr>
                <w:rFonts w:cs="Times New Roman"/>
                <w:szCs w:val="24"/>
              </w:rPr>
              <w:t>20.11.2023</w:t>
            </w:r>
          </w:p>
        </w:tc>
        <w:tc>
          <w:tcPr>
            <w:tcW w:w="972" w:type="dxa"/>
          </w:tcPr>
          <w:p w14:paraId="7AB8AC56" w14:textId="77777777" w:rsidR="00386ACB" w:rsidRPr="00386ACB" w:rsidRDefault="00386ACB" w:rsidP="00386ACB">
            <w:pPr>
              <w:rPr>
                <w:rFonts w:cs="Times New Roman"/>
                <w:szCs w:val="24"/>
              </w:rPr>
            </w:pPr>
            <w:r w:rsidRPr="00386ACB">
              <w:rPr>
                <w:rFonts w:cs="Times New Roman"/>
                <w:szCs w:val="24"/>
              </w:rPr>
              <w:t>13:00</w:t>
            </w:r>
          </w:p>
        </w:tc>
        <w:tc>
          <w:tcPr>
            <w:tcW w:w="1438" w:type="dxa"/>
          </w:tcPr>
          <w:p w14:paraId="19B854CF" w14:textId="77777777" w:rsidR="00386ACB" w:rsidRPr="00386ACB" w:rsidRDefault="00386ACB" w:rsidP="00386ACB">
            <w:pPr>
              <w:rPr>
                <w:rFonts w:cs="Times New Roman"/>
                <w:szCs w:val="24"/>
              </w:rPr>
            </w:pPr>
            <w:r w:rsidRPr="00386ACB">
              <w:rPr>
                <w:rFonts w:cs="Times New Roman"/>
                <w:szCs w:val="24"/>
              </w:rPr>
              <w:t>D203/ D204</w:t>
            </w:r>
          </w:p>
        </w:tc>
      </w:tr>
    </w:tbl>
    <w:p w14:paraId="6B10CAC7" w14:textId="77777777" w:rsidR="00386ACB" w:rsidRPr="00386ACB" w:rsidRDefault="00386ACB" w:rsidP="00386ACB">
      <w:pPr>
        <w:spacing w:after="160" w:line="259" w:lineRule="auto"/>
        <w:jc w:val="left"/>
        <w:rPr>
          <w:rFonts w:asciiTheme="minorHAnsi" w:hAnsiTheme="minorHAnsi" w:cstheme="minorBidi"/>
          <w:sz w:val="22"/>
          <w:szCs w:val="22"/>
        </w:rPr>
      </w:pPr>
    </w:p>
    <w:p w14:paraId="22107355" w14:textId="77777777" w:rsidR="00386ACB" w:rsidRDefault="00386ACB" w:rsidP="00EF5221">
      <w:pPr>
        <w:jc w:val="center"/>
        <w:rPr>
          <w:b/>
        </w:rPr>
      </w:pPr>
    </w:p>
    <w:p w14:paraId="7736451E" w14:textId="6FBB43DA" w:rsidR="00EF5221" w:rsidRDefault="00EF5221" w:rsidP="00EF5221">
      <w:pPr>
        <w:jc w:val="center"/>
      </w:pPr>
      <w:r w:rsidRPr="00C520FD">
        <w:rPr>
          <w:b/>
        </w:rPr>
        <w:t>Program Koordinatörü:</w:t>
      </w:r>
      <w:r>
        <w:t xml:space="preserve"> Arş. Gör. Mehtap TUNAHAN </w:t>
      </w:r>
    </w:p>
    <w:p w14:paraId="780686E2" w14:textId="77777777" w:rsidR="00EF5221" w:rsidRDefault="00EF5221" w:rsidP="00EF5221">
      <w:pPr>
        <w:spacing w:line="240" w:lineRule="auto"/>
        <w:jc w:val="center"/>
      </w:pPr>
      <w:r w:rsidRPr="00C520FD">
        <w:rPr>
          <w:b/>
        </w:rPr>
        <w:t>Bölüm Başkanı:</w:t>
      </w:r>
      <w:r>
        <w:t xml:space="preserve"> Dr. Öğr. Üyesi Serap ATASEVER BELLİ</w:t>
      </w:r>
    </w:p>
    <w:p w14:paraId="44D11DA9" w14:textId="2C32A937" w:rsidR="0072442E" w:rsidRDefault="0072442E" w:rsidP="001F0D20">
      <w:pPr>
        <w:spacing w:line="240" w:lineRule="auto"/>
        <w:jc w:val="center"/>
      </w:pPr>
    </w:p>
    <w:p w14:paraId="2E9280B8" w14:textId="77777777" w:rsidR="00386ACB" w:rsidRPr="00C520FD" w:rsidRDefault="00386ACB" w:rsidP="001F0D20">
      <w:pPr>
        <w:spacing w:line="240" w:lineRule="auto"/>
        <w:jc w:val="center"/>
      </w:pPr>
    </w:p>
    <w:sectPr w:rsidR="00386ACB" w:rsidRPr="00C520FD" w:rsidSect="00102D5B">
      <w:pgSz w:w="11906" w:h="16838"/>
      <w:pgMar w:top="1418" w:right="1701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1B2BA1" w14:textId="77777777" w:rsidR="00EE4570" w:rsidRDefault="00EE4570" w:rsidP="006A163C">
      <w:pPr>
        <w:spacing w:after="0" w:line="240" w:lineRule="auto"/>
      </w:pPr>
      <w:r>
        <w:separator/>
      </w:r>
    </w:p>
  </w:endnote>
  <w:endnote w:type="continuationSeparator" w:id="0">
    <w:p w14:paraId="5D377C8E" w14:textId="77777777" w:rsidR="00EE4570" w:rsidRDefault="00EE4570" w:rsidP="006A16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269C08" w14:textId="77777777" w:rsidR="00EE4570" w:rsidRDefault="00EE4570" w:rsidP="006A163C">
      <w:pPr>
        <w:spacing w:after="0" w:line="240" w:lineRule="auto"/>
      </w:pPr>
      <w:r>
        <w:separator/>
      </w:r>
    </w:p>
  </w:footnote>
  <w:footnote w:type="continuationSeparator" w:id="0">
    <w:p w14:paraId="5EAB4A09" w14:textId="77777777" w:rsidR="00EE4570" w:rsidRDefault="00EE4570" w:rsidP="006A163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5091A6C"/>
    <w:multiLevelType w:val="multilevel"/>
    <w:tmpl w:val="AEF2EA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A485E26"/>
    <w:multiLevelType w:val="multilevel"/>
    <w:tmpl w:val="2FBEF2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BDE4345"/>
    <w:multiLevelType w:val="multilevel"/>
    <w:tmpl w:val="ED6C0D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50586618">
    <w:abstractNumId w:val="1"/>
  </w:num>
  <w:num w:numId="2" w16cid:durableId="1471628758">
    <w:abstractNumId w:val="0"/>
  </w:num>
  <w:num w:numId="3" w16cid:durableId="143034653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WwNDQwtzAyMjM0MTdR0lEKTi0uzszPAykwrgUAj1BXGCwAAAA="/>
  </w:docVars>
  <w:rsids>
    <w:rsidRoot w:val="00E5749F"/>
    <w:rsid w:val="00034365"/>
    <w:rsid w:val="00076AAD"/>
    <w:rsid w:val="000778C8"/>
    <w:rsid w:val="00093714"/>
    <w:rsid w:val="000F75FC"/>
    <w:rsid w:val="00102D5B"/>
    <w:rsid w:val="00114369"/>
    <w:rsid w:val="00114BF8"/>
    <w:rsid w:val="0014339B"/>
    <w:rsid w:val="00196B64"/>
    <w:rsid w:val="001C34B9"/>
    <w:rsid w:val="001C377F"/>
    <w:rsid w:val="001D7DF6"/>
    <w:rsid w:val="001F0D20"/>
    <w:rsid w:val="00215FA0"/>
    <w:rsid w:val="002279AC"/>
    <w:rsid w:val="00293645"/>
    <w:rsid w:val="002B0AC7"/>
    <w:rsid w:val="002E46EA"/>
    <w:rsid w:val="00305A67"/>
    <w:rsid w:val="00312C42"/>
    <w:rsid w:val="003620DE"/>
    <w:rsid w:val="00386ACB"/>
    <w:rsid w:val="003C1418"/>
    <w:rsid w:val="003D1420"/>
    <w:rsid w:val="003E201E"/>
    <w:rsid w:val="003E2EF5"/>
    <w:rsid w:val="00431CF3"/>
    <w:rsid w:val="0047726E"/>
    <w:rsid w:val="004E3057"/>
    <w:rsid w:val="0052161C"/>
    <w:rsid w:val="00527E74"/>
    <w:rsid w:val="00530AA3"/>
    <w:rsid w:val="00531FDD"/>
    <w:rsid w:val="00542584"/>
    <w:rsid w:val="0054567D"/>
    <w:rsid w:val="005626EF"/>
    <w:rsid w:val="005910FC"/>
    <w:rsid w:val="005B3886"/>
    <w:rsid w:val="005E2267"/>
    <w:rsid w:val="005E5209"/>
    <w:rsid w:val="0060124E"/>
    <w:rsid w:val="0060241A"/>
    <w:rsid w:val="006239F8"/>
    <w:rsid w:val="0065402D"/>
    <w:rsid w:val="00691A49"/>
    <w:rsid w:val="00694849"/>
    <w:rsid w:val="006A163C"/>
    <w:rsid w:val="006B35DE"/>
    <w:rsid w:val="006D0EB8"/>
    <w:rsid w:val="006D2D03"/>
    <w:rsid w:val="006E1C7D"/>
    <w:rsid w:val="0072442E"/>
    <w:rsid w:val="0073118F"/>
    <w:rsid w:val="007751C0"/>
    <w:rsid w:val="00793893"/>
    <w:rsid w:val="007C67E3"/>
    <w:rsid w:val="007D5009"/>
    <w:rsid w:val="007F3BCA"/>
    <w:rsid w:val="00837694"/>
    <w:rsid w:val="008377B1"/>
    <w:rsid w:val="00844DE5"/>
    <w:rsid w:val="00873C83"/>
    <w:rsid w:val="008A3CC4"/>
    <w:rsid w:val="008C3BFA"/>
    <w:rsid w:val="00930CA1"/>
    <w:rsid w:val="00930D91"/>
    <w:rsid w:val="0097235A"/>
    <w:rsid w:val="009A7C84"/>
    <w:rsid w:val="009B3313"/>
    <w:rsid w:val="009D66F2"/>
    <w:rsid w:val="009E01CF"/>
    <w:rsid w:val="00A56126"/>
    <w:rsid w:val="00A71262"/>
    <w:rsid w:val="00A91DED"/>
    <w:rsid w:val="00AE6323"/>
    <w:rsid w:val="00AF3F2D"/>
    <w:rsid w:val="00B43EFC"/>
    <w:rsid w:val="00B610E2"/>
    <w:rsid w:val="00B91D4A"/>
    <w:rsid w:val="00B937F2"/>
    <w:rsid w:val="00BC11FF"/>
    <w:rsid w:val="00BC6FB5"/>
    <w:rsid w:val="00C3763D"/>
    <w:rsid w:val="00C42351"/>
    <w:rsid w:val="00C520FD"/>
    <w:rsid w:val="00C82BD6"/>
    <w:rsid w:val="00C84CCA"/>
    <w:rsid w:val="00C91082"/>
    <w:rsid w:val="00CA4034"/>
    <w:rsid w:val="00CB47FC"/>
    <w:rsid w:val="00CC3BC8"/>
    <w:rsid w:val="00D144F9"/>
    <w:rsid w:val="00D21C62"/>
    <w:rsid w:val="00D22611"/>
    <w:rsid w:val="00D35145"/>
    <w:rsid w:val="00D457EB"/>
    <w:rsid w:val="00DA4A05"/>
    <w:rsid w:val="00DC4AD2"/>
    <w:rsid w:val="00DD4D75"/>
    <w:rsid w:val="00DE3F9A"/>
    <w:rsid w:val="00E5749F"/>
    <w:rsid w:val="00E67565"/>
    <w:rsid w:val="00E82448"/>
    <w:rsid w:val="00E958A7"/>
    <w:rsid w:val="00EB1A35"/>
    <w:rsid w:val="00EC4DB3"/>
    <w:rsid w:val="00EC5CB5"/>
    <w:rsid w:val="00EC61E2"/>
    <w:rsid w:val="00EE4570"/>
    <w:rsid w:val="00EF5221"/>
    <w:rsid w:val="00F07E93"/>
    <w:rsid w:val="00F64099"/>
    <w:rsid w:val="00F93450"/>
    <w:rsid w:val="00FB0622"/>
    <w:rsid w:val="00FC3A3F"/>
    <w:rsid w:val="00FF35C5"/>
    <w:rsid w:val="00FF37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EFCC59"/>
  <w15:chartTrackingRefBased/>
  <w15:docId w15:val="{E7C4217F-D540-437F-BE30-024DA3E1EE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Arial"/>
        <w:sz w:val="24"/>
        <w:lang w:val="tr-TR" w:eastAsia="en-US" w:bidi="ar-SA"/>
      </w:rPr>
    </w:rPrDefault>
    <w:pPrDefault>
      <w:pPr>
        <w:spacing w:after="120"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A71262"/>
    <w:pPr>
      <w:spacing w:before="100" w:beforeAutospacing="1" w:after="100" w:afterAutospacing="1" w:line="240" w:lineRule="auto"/>
      <w:jc w:val="left"/>
      <w:outlineLvl w:val="1"/>
    </w:pPr>
    <w:rPr>
      <w:rFonts w:eastAsia="Times New Roman" w:cs="Times New Roman"/>
      <w:b/>
      <w:bCs/>
      <w:sz w:val="36"/>
      <w:szCs w:val="36"/>
      <w:lang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71262"/>
    <w:rPr>
      <w:rFonts w:eastAsia="Times New Roman" w:cs="Times New Roman"/>
      <w:b/>
      <w:bCs/>
      <w:sz w:val="36"/>
      <w:szCs w:val="36"/>
      <w:lang w:eastAsia="tr-TR"/>
    </w:rPr>
  </w:style>
  <w:style w:type="table" w:styleId="TableGrid">
    <w:name w:val="Table Grid"/>
    <w:basedOn w:val="TableNormal"/>
    <w:uiPriority w:val="39"/>
    <w:rsid w:val="00B937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B937F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B937F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6A163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163C"/>
  </w:style>
  <w:style w:type="paragraph" w:styleId="Footer">
    <w:name w:val="footer"/>
    <w:basedOn w:val="Normal"/>
    <w:link w:val="FooterChar"/>
    <w:uiPriority w:val="99"/>
    <w:unhideWhenUsed/>
    <w:rsid w:val="006A163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163C"/>
  </w:style>
  <w:style w:type="table" w:customStyle="1" w:styleId="TabloKlavuzu1">
    <w:name w:val="Tablo Kılavuzu1"/>
    <w:basedOn w:val="TableNormal"/>
    <w:next w:val="TableGrid"/>
    <w:uiPriority w:val="39"/>
    <w:rsid w:val="00386ACB"/>
    <w:pPr>
      <w:spacing w:after="0" w:line="240" w:lineRule="auto"/>
      <w:jc w:val="left"/>
    </w:pPr>
    <w:rPr>
      <w:rFonts w:ascii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61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17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33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04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4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37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2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3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1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12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8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2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5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09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55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1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10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35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0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6502C5-09B1-7B40-8454-6A7FDE63EA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0</TotalTime>
  <Pages>2</Pages>
  <Words>368</Words>
  <Characters>2098</Characters>
  <Application>Microsoft Office Word</Application>
  <DocSecurity>0</DocSecurity>
  <Lines>17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Erzurum  Teknik Üniversitesi</Company>
  <LinksUpToDate>false</LinksUpToDate>
  <CharactersWithSpaces>2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Samet Baytar</cp:lastModifiedBy>
  <cp:revision>47</cp:revision>
  <cp:lastPrinted>2022-10-25T12:05:00Z</cp:lastPrinted>
  <dcterms:created xsi:type="dcterms:W3CDTF">2022-10-25T12:09:00Z</dcterms:created>
  <dcterms:modified xsi:type="dcterms:W3CDTF">2023-11-10T09:15:00Z</dcterms:modified>
</cp:coreProperties>
</file>